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90F30" w14:textId="3AC1CE52" w:rsidR="00582388" w:rsidRDefault="61B22E5F" w:rsidP="0068098D">
      <w:pPr>
        <w:spacing w:after="0" w:line="240" w:lineRule="auto"/>
        <w:outlineLvl w:val="0"/>
        <w:rPr>
          <w:rFonts w:ascii="Helvetica" w:eastAsia="Times New Roman" w:hAnsi="Helvetica" w:cs="Helvetica"/>
          <w:color w:val="003965"/>
          <w:spacing w:val="-6"/>
          <w:kern w:val="36"/>
          <w:sz w:val="45"/>
          <w:szCs w:val="45"/>
          <w:lang w:eastAsia="en-GB"/>
        </w:rPr>
      </w:pPr>
      <w:r>
        <w:rPr>
          <w:rFonts w:ascii="Helvetica" w:eastAsia="Times New Roman" w:hAnsi="Helvetica" w:cs="Helvetica"/>
          <w:color w:val="003965"/>
          <w:spacing w:val="-6"/>
          <w:kern w:val="36"/>
          <w:sz w:val="45"/>
          <w:szCs w:val="45"/>
          <w:lang w:eastAsia="en-GB"/>
        </w:rPr>
        <w:t xml:space="preserve">PhD </w:t>
      </w:r>
      <w:r w:rsidR="00582388">
        <w:rPr>
          <w:rFonts w:ascii="Helvetica" w:eastAsia="Times New Roman" w:hAnsi="Helvetica" w:cs="Helvetica"/>
          <w:color w:val="003965"/>
          <w:spacing w:val="-6"/>
          <w:kern w:val="36"/>
          <w:sz w:val="45"/>
          <w:szCs w:val="45"/>
          <w:lang w:eastAsia="en-GB"/>
        </w:rPr>
        <w:t>Advert</w:t>
      </w:r>
      <w:r w:rsidR="008C64F9">
        <w:rPr>
          <w:rFonts w:ascii="Helvetica" w:eastAsia="Times New Roman" w:hAnsi="Helvetica" w:cs="Helvetica"/>
          <w:color w:val="003965"/>
          <w:spacing w:val="-6"/>
          <w:kern w:val="36"/>
          <w:sz w:val="45"/>
          <w:szCs w:val="45"/>
          <w:lang w:eastAsia="en-GB"/>
        </w:rPr>
        <w:t xml:space="preserve"> Template</w:t>
      </w:r>
    </w:p>
    <w:p w14:paraId="2B918968" w14:textId="77777777" w:rsidR="00A83877" w:rsidRPr="004225D2" w:rsidRDefault="00A83877" w:rsidP="0068098D">
      <w:pPr>
        <w:spacing w:after="0" w:line="240" w:lineRule="auto"/>
        <w:rPr>
          <w:rFonts w:eastAsiaTheme="minorEastAsia"/>
          <w:sz w:val="28"/>
          <w:szCs w:val="28"/>
        </w:rPr>
      </w:pPr>
      <w:r w:rsidRPr="008923CD">
        <w:rPr>
          <w:rFonts w:eastAsiaTheme="minorEastAsia"/>
          <w:sz w:val="28"/>
          <w:szCs w:val="28"/>
          <w:highlight w:val="green"/>
        </w:rPr>
        <w:t>Y</w:t>
      </w:r>
      <w:r w:rsidRPr="004225D2">
        <w:rPr>
          <w:rFonts w:eastAsiaTheme="minorEastAsia"/>
          <w:sz w:val="28"/>
          <w:szCs w:val="28"/>
          <w:highlight w:val="green"/>
        </w:rPr>
        <w:t xml:space="preserve">our advert (including section headings) should </w:t>
      </w:r>
      <w:r w:rsidRPr="004225D2">
        <w:rPr>
          <w:rFonts w:eastAsiaTheme="minorEastAsia"/>
          <w:b/>
          <w:sz w:val="28"/>
          <w:szCs w:val="28"/>
          <w:highlight w:val="green"/>
        </w:rPr>
        <w:t>not</w:t>
      </w:r>
      <w:r w:rsidRPr="004225D2">
        <w:rPr>
          <w:rFonts w:eastAsiaTheme="minorEastAsia"/>
          <w:sz w:val="28"/>
          <w:szCs w:val="28"/>
          <w:highlight w:val="green"/>
        </w:rPr>
        <w:t xml:space="preserve"> exceed </w:t>
      </w:r>
      <w:r w:rsidR="002813A3">
        <w:rPr>
          <w:rFonts w:eastAsiaTheme="minorEastAsia"/>
          <w:b/>
          <w:sz w:val="28"/>
          <w:szCs w:val="28"/>
          <w:highlight w:val="green"/>
        </w:rPr>
        <w:t>55</w:t>
      </w:r>
      <w:r w:rsidRPr="004225D2">
        <w:rPr>
          <w:rFonts w:eastAsiaTheme="minorEastAsia"/>
          <w:b/>
          <w:sz w:val="28"/>
          <w:szCs w:val="28"/>
          <w:highlight w:val="green"/>
        </w:rPr>
        <w:t>0</w:t>
      </w:r>
      <w:r w:rsidRPr="008923CD">
        <w:rPr>
          <w:rFonts w:eastAsiaTheme="minorEastAsia"/>
          <w:sz w:val="28"/>
          <w:szCs w:val="28"/>
          <w:highlight w:val="green"/>
        </w:rPr>
        <w:t xml:space="preserve"> words</w:t>
      </w:r>
      <w:r>
        <w:rPr>
          <w:rFonts w:eastAsiaTheme="minorEastAsia"/>
          <w:sz w:val="28"/>
          <w:szCs w:val="28"/>
        </w:rPr>
        <w:t xml:space="preserve">. </w:t>
      </w:r>
    </w:p>
    <w:p w14:paraId="672A6659" w14:textId="77777777" w:rsidR="008C64F9" w:rsidRPr="0068098D" w:rsidRDefault="008C64F9" w:rsidP="0068098D">
      <w:pPr>
        <w:spacing w:after="0" w:line="240" w:lineRule="auto"/>
        <w:outlineLvl w:val="1"/>
        <w:rPr>
          <w:rFonts w:ascii="Helvetica" w:eastAsia="Times New Roman" w:hAnsi="Helvetica" w:cs="Helvetica"/>
          <w:sz w:val="24"/>
          <w:szCs w:val="24"/>
          <w:lang w:eastAsia="en-GB"/>
        </w:rPr>
      </w:pPr>
    </w:p>
    <w:p w14:paraId="0A37501D" w14:textId="76C4174F" w:rsidR="00386B88" w:rsidRPr="00522817" w:rsidRDefault="00825FC3" w:rsidP="0068098D">
      <w:pPr>
        <w:spacing w:after="0" w:line="240" w:lineRule="auto"/>
        <w:outlineLvl w:val="1"/>
        <w:rPr>
          <w:rFonts w:eastAsia="Times New Roman" w:cstheme="minorHAnsi"/>
          <w:sz w:val="28"/>
          <w:szCs w:val="28"/>
          <w:lang w:eastAsia="en-GB"/>
        </w:rPr>
      </w:pPr>
      <w:r w:rsidRPr="00825FC3">
        <w:rPr>
          <w:rFonts w:eastAsia="Times New Roman" w:cstheme="minorHAnsi"/>
          <w:sz w:val="28"/>
          <w:szCs w:val="28"/>
          <w:lang w:eastAsia="en-GB"/>
        </w:rPr>
        <w:t xml:space="preserve">An </w:t>
      </w:r>
      <w:r w:rsidR="0024782F" w:rsidRPr="00825FC3">
        <w:rPr>
          <w:rFonts w:eastAsia="Times New Roman" w:cstheme="minorHAnsi"/>
          <w:sz w:val="28"/>
          <w:szCs w:val="28"/>
          <w:lang w:eastAsia="en-GB"/>
        </w:rPr>
        <w:t xml:space="preserve">example can be found here: </w:t>
      </w:r>
      <w:hyperlink r:id="rId8" w:history="1">
        <w:r w:rsidR="0024782F" w:rsidRPr="00522817">
          <w:rPr>
            <w:rStyle w:val="Hyperlink"/>
            <w:rFonts w:cstheme="minorHAnsi"/>
            <w:color w:val="auto"/>
            <w:sz w:val="20"/>
            <w:szCs w:val="20"/>
          </w:rPr>
          <w:t>OP2304 Solving the Leaky Barrier Conundrum: Nature Based Solutions to reduce flooding at Newcastle University on FindAPhD.com</w:t>
        </w:r>
      </w:hyperlink>
    </w:p>
    <w:p w14:paraId="1347FF31" w14:textId="03157605" w:rsidR="00711D23" w:rsidRPr="00522817" w:rsidRDefault="00711D23" w:rsidP="0068098D">
      <w:pPr>
        <w:spacing w:after="0" w:line="240" w:lineRule="auto"/>
        <w:outlineLvl w:val="1"/>
        <w:rPr>
          <w:rFonts w:eastAsia="Times New Roman" w:cstheme="minorHAnsi"/>
          <w:sz w:val="28"/>
          <w:szCs w:val="28"/>
          <w:lang w:eastAsia="en-GB"/>
        </w:rPr>
      </w:pPr>
    </w:p>
    <w:p w14:paraId="695D5590" w14:textId="60DD8ADE" w:rsidR="0024782F" w:rsidRPr="00522817" w:rsidRDefault="0024782F" w:rsidP="0068098D">
      <w:pPr>
        <w:spacing w:after="0" w:line="240" w:lineRule="auto"/>
        <w:outlineLvl w:val="1"/>
        <w:rPr>
          <w:rFonts w:eastAsia="Times New Roman" w:cstheme="minorHAnsi"/>
          <w:sz w:val="28"/>
          <w:szCs w:val="28"/>
          <w:u w:val="single"/>
          <w:lang w:eastAsia="en-GB"/>
        </w:rPr>
      </w:pPr>
      <w:r w:rsidRPr="00522817">
        <w:rPr>
          <w:rFonts w:eastAsia="Times New Roman" w:cstheme="minorHAnsi"/>
          <w:sz w:val="28"/>
          <w:szCs w:val="28"/>
          <w:u w:val="single"/>
          <w:lang w:eastAsia="en-GB"/>
        </w:rPr>
        <w:t>Please complete the following sections:</w:t>
      </w:r>
    </w:p>
    <w:p w14:paraId="2E253E9E" w14:textId="77777777" w:rsidR="0024782F" w:rsidRPr="00522817" w:rsidRDefault="0024782F" w:rsidP="0068098D">
      <w:pPr>
        <w:spacing w:after="0" w:line="240" w:lineRule="auto"/>
        <w:outlineLvl w:val="1"/>
        <w:rPr>
          <w:rFonts w:ascii="Helvetica" w:eastAsia="Times New Roman" w:hAnsi="Helvetica" w:cs="Helvetica"/>
          <w:sz w:val="30"/>
          <w:szCs w:val="30"/>
          <w:lang w:eastAsia="en-GB"/>
        </w:rPr>
      </w:pPr>
    </w:p>
    <w:p w14:paraId="35917403" w14:textId="1C1FB6B8" w:rsidR="00711D23" w:rsidRPr="00522817" w:rsidRDefault="002E2EBD" w:rsidP="002E2EBD">
      <w:pPr>
        <w:spacing w:after="0" w:line="240" w:lineRule="auto"/>
        <w:outlineLvl w:val="1"/>
        <w:rPr>
          <w:rFonts w:eastAsia="Times New Roman" w:cstheme="minorHAnsi"/>
          <w:sz w:val="28"/>
          <w:szCs w:val="28"/>
          <w:lang w:eastAsia="en-GB"/>
        </w:rPr>
      </w:pPr>
      <w:r w:rsidRPr="002E2EBD">
        <w:rPr>
          <w:rFonts w:eastAsia="Times New Roman" w:cstheme="minorHAnsi"/>
          <w:color w:val="009AA6"/>
          <w:sz w:val="28"/>
          <w:szCs w:val="28"/>
          <w:lang w:eastAsia="en-GB"/>
        </w:rPr>
        <w:t xml:space="preserve">3D Vibration Assisted </w:t>
      </w:r>
      <w:r>
        <w:rPr>
          <w:rFonts w:eastAsia="Times New Roman" w:cstheme="minorHAnsi"/>
          <w:color w:val="009AA6"/>
          <w:sz w:val="28"/>
          <w:szCs w:val="28"/>
          <w:lang w:eastAsia="en-GB"/>
        </w:rPr>
        <w:t xml:space="preserve">Micro </w:t>
      </w:r>
      <w:r w:rsidRPr="002E2EBD">
        <w:rPr>
          <w:rFonts w:eastAsia="Times New Roman" w:cstheme="minorHAnsi"/>
          <w:color w:val="009AA6"/>
          <w:sz w:val="28"/>
          <w:szCs w:val="28"/>
          <w:lang w:eastAsia="en-GB"/>
        </w:rPr>
        <w:t>Machining of Sculptured Surfaces</w:t>
      </w:r>
      <w:r>
        <w:rPr>
          <w:rFonts w:eastAsia="Times New Roman" w:cstheme="minorHAnsi"/>
          <w:color w:val="009AA6"/>
          <w:sz w:val="28"/>
          <w:szCs w:val="28"/>
          <w:lang w:eastAsia="en-GB"/>
        </w:rPr>
        <w:t xml:space="preserve"> </w:t>
      </w:r>
      <w:r w:rsidRPr="002E2EBD">
        <w:rPr>
          <w:rFonts w:eastAsia="Times New Roman" w:cstheme="minorHAnsi"/>
          <w:color w:val="009AA6"/>
          <w:sz w:val="28"/>
          <w:szCs w:val="28"/>
          <w:lang w:eastAsia="en-GB"/>
        </w:rPr>
        <w:t>on Hard-to-machine Materials</w:t>
      </w:r>
    </w:p>
    <w:p w14:paraId="4E909FEE" w14:textId="77777777" w:rsidR="00522817" w:rsidRPr="00522817" w:rsidRDefault="00522817" w:rsidP="00711D23">
      <w:pPr>
        <w:spacing w:after="0" w:line="240" w:lineRule="auto"/>
        <w:outlineLvl w:val="1"/>
        <w:rPr>
          <w:rFonts w:eastAsia="Times New Roman" w:cstheme="minorHAnsi"/>
          <w:sz w:val="28"/>
          <w:szCs w:val="28"/>
          <w:lang w:eastAsia="en-GB"/>
        </w:rPr>
      </w:pPr>
    </w:p>
    <w:p w14:paraId="6667E46D" w14:textId="19186687" w:rsidR="00711D23" w:rsidRPr="00522817" w:rsidRDefault="00711D23" w:rsidP="00711D23">
      <w:pPr>
        <w:spacing w:after="0" w:line="240" w:lineRule="auto"/>
        <w:outlineLvl w:val="1"/>
        <w:rPr>
          <w:rFonts w:eastAsia="Times New Roman" w:cstheme="minorHAnsi"/>
          <w:i/>
          <w:sz w:val="28"/>
          <w:szCs w:val="28"/>
          <w:lang w:eastAsia="en-GB"/>
        </w:rPr>
      </w:pPr>
      <w:r w:rsidRPr="00522817">
        <w:rPr>
          <w:rFonts w:eastAsia="Times New Roman" w:cstheme="minorHAnsi"/>
          <w:color w:val="009AA6"/>
          <w:sz w:val="28"/>
          <w:szCs w:val="28"/>
          <w:lang w:eastAsia="en-GB"/>
        </w:rPr>
        <w:t xml:space="preserve">Project ID </w:t>
      </w:r>
      <w:r w:rsidRPr="00522817">
        <w:rPr>
          <w:rFonts w:eastAsia="Times New Roman" w:cstheme="minorHAnsi"/>
          <w:i/>
          <w:iCs/>
          <w:color w:val="009AA6"/>
          <w:sz w:val="28"/>
          <w:szCs w:val="28"/>
          <w:lang w:eastAsia="en-GB"/>
        </w:rPr>
        <w:t>(optional)</w:t>
      </w:r>
      <w:r w:rsidR="00522817" w:rsidRPr="00522817">
        <w:rPr>
          <w:rFonts w:eastAsia="Times New Roman" w:cstheme="minorHAnsi"/>
          <w:iCs/>
          <w:color w:val="009AA6"/>
          <w:sz w:val="28"/>
          <w:szCs w:val="28"/>
          <w:lang w:eastAsia="en-GB"/>
        </w:rPr>
        <w:t>:</w:t>
      </w:r>
      <w:r w:rsidR="00522817" w:rsidRPr="00522817">
        <w:rPr>
          <w:rFonts w:eastAsia="Times New Roman" w:cstheme="minorHAnsi"/>
          <w:iCs/>
          <w:sz w:val="28"/>
          <w:szCs w:val="28"/>
          <w:lang w:eastAsia="en-GB"/>
        </w:rPr>
        <w:t xml:space="preserve">  </w:t>
      </w:r>
      <w:r w:rsidR="00522817" w:rsidRPr="00522817">
        <w:rPr>
          <w:rFonts w:eastAsia="Times New Roman" w:cstheme="minorHAnsi"/>
          <w:i/>
          <w:iCs/>
          <w:sz w:val="28"/>
          <w:szCs w:val="28"/>
          <w:lang w:eastAsia="en-GB"/>
        </w:rPr>
        <w:t>Please leave blank</w:t>
      </w:r>
    </w:p>
    <w:p w14:paraId="439F5966" w14:textId="77777777" w:rsidR="00522817" w:rsidRPr="00522817" w:rsidRDefault="00522817" w:rsidP="00711D23">
      <w:pPr>
        <w:spacing w:after="0" w:line="240" w:lineRule="auto"/>
        <w:outlineLvl w:val="1"/>
        <w:rPr>
          <w:rFonts w:eastAsia="Times New Roman" w:cstheme="minorHAnsi"/>
          <w:sz w:val="28"/>
          <w:szCs w:val="28"/>
          <w:lang w:eastAsia="en-GB"/>
        </w:rPr>
      </w:pPr>
    </w:p>
    <w:p w14:paraId="1E195981" w14:textId="176CE407" w:rsidR="00711D23" w:rsidRPr="00522817" w:rsidRDefault="00522817" w:rsidP="00711D23">
      <w:pPr>
        <w:spacing w:after="0" w:line="240" w:lineRule="auto"/>
        <w:outlineLvl w:val="1"/>
        <w:rPr>
          <w:rFonts w:eastAsia="Times New Roman" w:cstheme="minorHAnsi"/>
          <w:color w:val="009AA6"/>
          <w:sz w:val="28"/>
          <w:szCs w:val="28"/>
          <w:lang w:eastAsia="en-GB"/>
        </w:rPr>
      </w:pPr>
      <w:r w:rsidRPr="00522817">
        <w:rPr>
          <w:rFonts w:eastAsia="Times New Roman" w:cstheme="minorHAnsi"/>
          <w:color w:val="009AA6"/>
          <w:sz w:val="28"/>
          <w:szCs w:val="28"/>
          <w:lang w:eastAsia="en-GB"/>
        </w:rPr>
        <w:t>A</w:t>
      </w:r>
      <w:r w:rsidR="00711D23" w:rsidRPr="00522817">
        <w:rPr>
          <w:rFonts w:eastAsia="Times New Roman" w:cstheme="minorHAnsi"/>
          <w:color w:val="009AA6"/>
          <w:sz w:val="28"/>
          <w:szCs w:val="28"/>
          <w:lang w:eastAsia="en-GB"/>
        </w:rPr>
        <w:t>ccept all year-round applications</w:t>
      </w:r>
    </w:p>
    <w:p w14:paraId="333CB85F" w14:textId="77777777" w:rsidR="00522817" w:rsidRPr="00522817" w:rsidRDefault="00522817" w:rsidP="0068098D">
      <w:pPr>
        <w:spacing w:after="0" w:line="240" w:lineRule="auto"/>
        <w:outlineLvl w:val="1"/>
        <w:rPr>
          <w:rFonts w:eastAsia="Times New Roman" w:cstheme="minorHAnsi"/>
          <w:sz w:val="28"/>
          <w:szCs w:val="28"/>
          <w:lang w:eastAsia="en-GB"/>
        </w:rPr>
      </w:pPr>
    </w:p>
    <w:p w14:paraId="3D3E9D8A" w14:textId="63EDF1C6" w:rsidR="00711D23" w:rsidRPr="00522817" w:rsidRDefault="00711D23" w:rsidP="0068098D">
      <w:pPr>
        <w:spacing w:after="0" w:line="240" w:lineRule="auto"/>
        <w:outlineLvl w:val="1"/>
        <w:rPr>
          <w:rFonts w:eastAsia="Times New Roman" w:cstheme="minorHAnsi"/>
          <w:sz w:val="28"/>
          <w:szCs w:val="28"/>
          <w:lang w:eastAsia="en-GB"/>
        </w:rPr>
      </w:pPr>
      <w:r w:rsidRPr="00522817">
        <w:rPr>
          <w:rFonts w:eastAsia="Times New Roman" w:cstheme="minorHAnsi"/>
          <w:color w:val="009AA6"/>
          <w:sz w:val="28"/>
          <w:szCs w:val="28"/>
          <w:lang w:eastAsia="en-GB"/>
        </w:rPr>
        <w:t>Funding information</w:t>
      </w:r>
      <w:r w:rsidR="00522817" w:rsidRPr="00522817">
        <w:rPr>
          <w:rFonts w:eastAsia="Times New Roman" w:cstheme="minorHAnsi"/>
          <w:color w:val="009AA6"/>
          <w:sz w:val="28"/>
          <w:szCs w:val="28"/>
          <w:lang w:eastAsia="en-GB"/>
        </w:rPr>
        <w:t xml:space="preserve">:  </w:t>
      </w:r>
      <w:r w:rsidRPr="00522817">
        <w:rPr>
          <w:rFonts w:eastAsia="Times New Roman" w:cstheme="minorHAnsi"/>
          <w:sz w:val="28"/>
          <w:szCs w:val="28"/>
          <w:lang w:eastAsia="en-GB"/>
        </w:rPr>
        <w:t>Self-funded students only</w:t>
      </w:r>
    </w:p>
    <w:p w14:paraId="4FCDE376" w14:textId="77777777" w:rsidR="00522817" w:rsidRPr="00522817" w:rsidRDefault="00522817" w:rsidP="0068098D">
      <w:pPr>
        <w:spacing w:after="0" w:line="240" w:lineRule="auto"/>
        <w:outlineLvl w:val="1"/>
        <w:rPr>
          <w:rFonts w:eastAsia="Times New Roman" w:cstheme="minorHAnsi"/>
          <w:sz w:val="28"/>
          <w:szCs w:val="28"/>
          <w:lang w:eastAsia="en-GB"/>
        </w:rPr>
      </w:pPr>
    </w:p>
    <w:p w14:paraId="02C384BA" w14:textId="14ADC745" w:rsidR="00711D23" w:rsidRPr="00522817" w:rsidRDefault="00711D23" w:rsidP="0068098D">
      <w:pPr>
        <w:spacing w:after="0" w:line="240" w:lineRule="auto"/>
        <w:outlineLvl w:val="1"/>
        <w:rPr>
          <w:rFonts w:eastAsia="Times New Roman" w:cstheme="minorHAnsi"/>
          <w:sz w:val="28"/>
          <w:szCs w:val="28"/>
          <w:lang w:eastAsia="en-GB"/>
        </w:rPr>
      </w:pPr>
      <w:r w:rsidRPr="00522817">
        <w:rPr>
          <w:rFonts w:eastAsia="Times New Roman" w:cstheme="minorHAnsi"/>
          <w:color w:val="009AA6"/>
          <w:sz w:val="28"/>
          <w:szCs w:val="28"/>
          <w:lang w:eastAsia="en-GB"/>
        </w:rPr>
        <w:t>Project description</w:t>
      </w:r>
      <w:r w:rsidR="00522817" w:rsidRPr="00522817">
        <w:rPr>
          <w:rFonts w:eastAsia="Times New Roman" w:cstheme="minorHAnsi"/>
          <w:color w:val="009AA6"/>
          <w:sz w:val="28"/>
          <w:szCs w:val="28"/>
          <w:lang w:eastAsia="en-GB"/>
        </w:rPr>
        <w:t>:</w:t>
      </w:r>
      <w:r w:rsidR="00522817" w:rsidRPr="00522817">
        <w:rPr>
          <w:rFonts w:eastAsia="Times New Roman" w:cstheme="minorHAnsi"/>
          <w:sz w:val="28"/>
          <w:szCs w:val="28"/>
          <w:lang w:eastAsia="en-GB"/>
        </w:rPr>
        <w:t xml:space="preserve">  </w:t>
      </w:r>
    </w:p>
    <w:p w14:paraId="5CD68325" w14:textId="4789D754" w:rsidR="002E2EBD" w:rsidRDefault="002E2EBD" w:rsidP="0068098D">
      <w:pPr>
        <w:spacing w:after="0" w:line="240" w:lineRule="auto"/>
        <w:outlineLvl w:val="1"/>
        <w:rPr>
          <w:rFonts w:eastAsia="Times New Roman" w:cstheme="minorHAnsi"/>
          <w:sz w:val="28"/>
          <w:szCs w:val="28"/>
          <w:lang w:eastAsia="en-GB"/>
        </w:rPr>
      </w:pPr>
      <w:r w:rsidRPr="002E2EBD">
        <w:rPr>
          <w:rFonts w:eastAsia="Times New Roman" w:cstheme="minorHAnsi"/>
          <w:sz w:val="28"/>
          <w:szCs w:val="28"/>
          <w:lang w:eastAsia="en-GB"/>
        </w:rPr>
        <w:t xml:space="preserve">High-accuracy micro components or microstructures are increasingly in demand for various industries, such as biomedical engineering, MEMS, electro-optics, </w:t>
      </w:r>
      <w:proofErr w:type="gramStart"/>
      <w:r w:rsidRPr="002E2EBD">
        <w:rPr>
          <w:rFonts w:eastAsia="Times New Roman" w:cstheme="minorHAnsi"/>
          <w:sz w:val="28"/>
          <w:szCs w:val="28"/>
          <w:lang w:eastAsia="en-GB"/>
        </w:rPr>
        <w:t>aerospace</w:t>
      </w:r>
      <w:proofErr w:type="gramEnd"/>
      <w:r w:rsidRPr="002E2EBD">
        <w:rPr>
          <w:rFonts w:eastAsia="Times New Roman" w:cstheme="minorHAnsi"/>
          <w:sz w:val="28"/>
          <w:szCs w:val="28"/>
          <w:lang w:eastAsia="en-GB"/>
        </w:rPr>
        <w:t xml:space="preserve"> and communications.</w:t>
      </w:r>
      <w:r>
        <w:rPr>
          <w:rFonts w:eastAsia="Times New Roman" w:cstheme="minorHAnsi"/>
          <w:sz w:val="28"/>
          <w:szCs w:val="28"/>
          <w:lang w:eastAsia="en-GB"/>
        </w:rPr>
        <w:t xml:space="preserve"> </w:t>
      </w:r>
      <w:r w:rsidRPr="002E2EBD">
        <w:rPr>
          <w:rFonts w:eastAsia="Times New Roman" w:cstheme="minorHAnsi"/>
          <w:sz w:val="28"/>
          <w:szCs w:val="28"/>
          <w:lang w:eastAsia="en-GB"/>
        </w:rPr>
        <w:t xml:space="preserve">In addition to tight tolerances and high-quality surface finishes, many applications require the use of hard and brittle materials such as optical glass and technical ceramics, owing to their superior physical, mechanical, optical, or electronic properties. </w:t>
      </w:r>
      <w:r>
        <w:rPr>
          <w:rFonts w:eastAsia="Times New Roman" w:cstheme="minorHAnsi"/>
          <w:sz w:val="28"/>
          <w:szCs w:val="28"/>
          <w:lang w:eastAsia="en-GB"/>
        </w:rPr>
        <w:t xml:space="preserve">Two major issues with machining these materials are poor machining quality and excessive tool wear. </w:t>
      </w:r>
    </w:p>
    <w:p w14:paraId="5F78815F" w14:textId="2D07F1A1" w:rsidR="002E2EBD" w:rsidRDefault="002E2EBD" w:rsidP="0068098D">
      <w:pPr>
        <w:spacing w:after="0" w:line="240" w:lineRule="auto"/>
        <w:outlineLvl w:val="1"/>
        <w:rPr>
          <w:rFonts w:eastAsia="Times New Roman" w:cstheme="minorHAnsi"/>
          <w:sz w:val="28"/>
          <w:szCs w:val="28"/>
          <w:lang w:eastAsia="en-GB"/>
        </w:rPr>
      </w:pPr>
    </w:p>
    <w:p w14:paraId="24CD7858" w14:textId="0A8FA303" w:rsidR="002E2EBD" w:rsidRDefault="002E2EBD" w:rsidP="0068098D">
      <w:pPr>
        <w:spacing w:after="0" w:line="240" w:lineRule="auto"/>
        <w:outlineLvl w:val="1"/>
        <w:rPr>
          <w:rFonts w:eastAsia="Times New Roman" w:cstheme="minorHAnsi"/>
          <w:sz w:val="28"/>
          <w:szCs w:val="28"/>
          <w:lang w:eastAsia="en-GB"/>
        </w:rPr>
      </w:pPr>
      <w:r>
        <w:rPr>
          <w:rFonts w:eastAsia="Times New Roman" w:cstheme="minorHAnsi"/>
          <w:sz w:val="28"/>
          <w:szCs w:val="28"/>
          <w:lang w:eastAsia="en-GB"/>
        </w:rPr>
        <w:t>Ultrasonic v</w:t>
      </w:r>
      <w:r w:rsidRPr="002E2EBD">
        <w:rPr>
          <w:rFonts w:eastAsia="Times New Roman" w:cstheme="minorHAnsi"/>
          <w:sz w:val="28"/>
          <w:szCs w:val="28"/>
          <w:lang w:eastAsia="en-GB"/>
        </w:rPr>
        <w:t>ibration assisted machining</w:t>
      </w:r>
      <w:r>
        <w:rPr>
          <w:rFonts w:eastAsia="Times New Roman" w:cstheme="minorHAnsi"/>
          <w:sz w:val="28"/>
          <w:szCs w:val="28"/>
          <w:lang w:eastAsia="en-GB"/>
        </w:rPr>
        <w:t xml:space="preserve"> (UVAM) has shown promise in reducing tool wear and cutting forces, also an improvement of machined surface quality. This project builds on existing UVAM research at Newcastle University and aims to investigate the fundamental machining science and application perspectives related to v</w:t>
      </w:r>
      <w:r w:rsidRPr="002E2EBD">
        <w:rPr>
          <w:rFonts w:eastAsia="Times New Roman" w:cstheme="minorHAnsi"/>
          <w:sz w:val="28"/>
          <w:szCs w:val="28"/>
          <w:lang w:eastAsia="en-GB"/>
        </w:rPr>
        <w:t xml:space="preserve">ibration assisted </w:t>
      </w:r>
      <w:r>
        <w:rPr>
          <w:rFonts w:eastAsia="Times New Roman" w:cstheme="minorHAnsi"/>
          <w:sz w:val="28"/>
          <w:szCs w:val="28"/>
          <w:lang w:eastAsia="en-GB"/>
        </w:rPr>
        <w:t xml:space="preserve">micro milling of hard and brittle materials. The research is both experimental and modelling </w:t>
      </w:r>
      <w:proofErr w:type="gramStart"/>
      <w:r>
        <w:rPr>
          <w:rFonts w:eastAsia="Times New Roman" w:cstheme="minorHAnsi"/>
          <w:sz w:val="28"/>
          <w:szCs w:val="28"/>
          <w:lang w:eastAsia="en-GB"/>
        </w:rPr>
        <w:t>based, and</w:t>
      </w:r>
      <w:proofErr w:type="gramEnd"/>
      <w:r>
        <w:rPr>
          <w:rFonts w:eastAsia="Times New Roman" w:cstheme="minorHAnsi"/>
          <w:sz w:val="28"/>
          <w:szCs w:val="28"/>
          <w:lang w:eastAsia="en-GB"/>
        </w:rPr>
        <w:t xml:space="preserve"> will focus on the </w:t>
      </w:r>
      <w:r w:rsidRPr="002E2EBD">
        <w:rPr>
          <w:rFonts w:eastAsia="Times New Roman" w:cstheme="minorHAnsi"/>
          <w:sz w:val="28"/>
          <w:szCs w:val="28"/>
          <w:lang w:eastAsia="en-GB"/>
        </w:rPr>
        <w:t xml:space="preserve">kinematic and dynamic modelling of the </w:t>
      </w:r>
      <w:r>
        <w:rPr>
          <w:rFonts w:eastAsia="Times New Roman" w:cstheme="minorHAnsi"/>
          <w:sz w:val="28"/>
          <w:szCs w:val="28"/>
          <w:lang w:eastAsia="en-GB"/>
        </w:rPr>
        <w:t>v</w:t>
      </w:r>
      <w:r w:rsidRPr="002E2EBD">
        <w:rPr>
          <w:rFonts w:eastAsia="Times New Roman" w:cstheme="minorHAnsi"/>
          <w:sz w:val="28"/>
          <w:szCs w:val="28"/>
          <w:lang w:eastAsia="en-GB"/>
        </w:rPr>
        <w:t xml:space="preserve">ibration assisted </w:t>
      </w:r>
      <w:r>
        <w:rPr>
          <w:rFonts w:eastAsia="Times New Roman" w:cstheme="minorHAnsi"/>
          <w:sz w:val="28"/>
          <w:szCs w:val="28"/>
          <w:lang w:eastAsia="en-GB"/>
        </w:rPr>
        <w:t xml:space="preserve">micro milling </w:t>
      </w:r>
      <w:r w:rsidRPr="002E2EBD">
        <w:rPr>
          <w:rFonts w:eastAsia="Times New Roman" w:cstheme="minorHAnsi"/>
          <w:sz w:val="28"/>
          <w:szCs w:val="28"/>
          <w:lang w:eastAsia="en-GB"/>
        </w:rPr>
        <w:t>process</w:t>
      </w:r>
      <w:r>
        <w:rPr>
          <w:rFonts w:eastAsia="Times New Roman" w:cstheme="minorHAnsi"/>
          <w:sz w:val="28"/>
          <w:szCs w:val="28"/>
          <w:lang w:eastAsia="en-GB"/>
        </w:rPr>
        <w:t xml:space="preserve">. The numerical model developed will be validated through well-designed experiments using the UVAM devices and machine tools available in our lab. </w:t>
      </w:r>
      <w:r w:rsidRPr="002E2EBD">
        <w:rPr>
          <w:rFonts w:eastAsia="Times New Roman" w:cstheme="minorHAnsi"/>
          <w:sz w:val="28"/>
          <w:szCs w:val="28"/>
          <w:lang w:eastAsia="en-GB"/>
        </w:rPr>
        <w:t>The PhD student will develop a range of practical, analytical, and modelling skills on micro-machining experiment design, numerical modelling, and surface characterisation.</w:t>
      </w:r>
    </w:p>
    <w:p w14:paraId="7641DE50" w14:textId="77777777" w:rsidR="002E2EBD" w:rsidRDefault="002E2EBD" w:rsidP="0068098D">
      <w:pPr>
        <w:spacing w:after="0" w:line="240" w:lineRule="auto"/>
        <w:outlineLvl w:val="1"/>
        <w:rPr>
          <w:rFonts w:eastAsia="Times New Roman" w:cstheme="minorHAnsi"/>
          <w:sz w:val="28"/>
          <w:szCs w:val="28"/>
          <w:lang w:eastAsia="en-GB"/>
        </w:rPr>
      </w:pPr>
    </w:p>
    <w:p w14:paraId="3A2BEEB9" w14:textId="77777777" w:rsidR="004E5ACF" w:rsidRDefault="004E5ACF" w:rsidP="004E5ACF">
      <w:pPr>
        <w:rPr>
          <w:rFonts w:cstheme="minorHAnsi"/>
          <w:sz w:val="28"/>
          <w:szCs w:val="28"/>
        </w:rPr>
      </w:pPr>
      <w:r>
        <w:rPr>
          <w:rFonts w:cstheme="minorHAnsi"/>
          <w:sz w:val="28"/>
          <w:szCs w:val="28"/>
        </w:rPr>
        <w:t xml:space="preserve">Newcastle University is committed to being a fully inclusive Global University which actively recruits, </w:t>
      </w:r>
      <w:proofErr w:type="gramStart"/>
      <w:r>
        <w:rPr>
          <w:rFonts w:cstheme="minorHAnsi"/>
          <w:sz w:val="28"/>
          <w:szCs w:val="28"/>
        </w:rPr>
        <w:t>supports</w:t>
      </w:r>
      <w:proofErr w:type="gramEnd"/>
      <w:r>
        <w:rPr>
          <w:rFonts w:cstheme="minorHAnsi"/>
          <w:sz w:val="28"/>
          <w:szCs w:val="28"/>
        </w:rPr>
        <w:t xml:space="preserve"> and retains colleagues from all sectors of society.  We value diversity as well as celebrate, </w:t>
      </w:r>
      <w:proofErr w:type="gramStart"/>
      <w:r>
        <w:rPr>
          <w:rFonts w:cstheme="minorHAnsi"/>
          <w:sz w:val="28"/>
          <w:szCs w:val="28"/>
        </w:rPr>
        <w:t>support</w:t>
      </w:r>
      <w:proofErr w:type="gramEnd"/>
      <w:r>
        <w:rPr>
          <w:rFonts w:cstheme="minorHAnsi"/>
          <w:sz w:val="28"/>
          <w:szCs w:val="28"/>
        </w:rPr>
        <w:t xml:space="preserve"> and thrive on the contributions of all our employees and the communities they represent.  We are proud to be an equal opportunities employer and encourage applications from everybody, regardless of race, sex, ethnicity, religion, nationality, sexual orientation, age, disability, gender identity, </w:t>
      </w:r>
      <w:r>
        <w:rPr>
          <w:rFonts w:cstheme="minorHAnsi"/>
          <w:sz w:val="28"/>
          <w:szCs w:val="28"/>
        </w:rPr>
        <w:lastRenderedPageBreak/>
        <w:t xml:space="preserve">marital status/civil partnership, </w:t>
      </w:r>
      <w:proofErr w:type="gramStart"/>
      <w:r>
        <w:rPr>
          <w:rFonts w:cstheme="minorHAnsi"/>
          <w:sz w:val="28"/>
          <w:szCs w:val="28"/>
        </w:rPr>
        <w:t>pregnancy</w:t>
      </w:r>
      <w:proofErr w:type="gramEnd"/>
      <w:r>
        <w:rPr>
          <w:rFonts w:cstheme="minorHAnsi"/>
          <w:sz w:val="28"/>
          <w:szCs w:val="28"/>
        </w:rPr>
        <w:t xml:space="preserve"> and maternity, as well as being open to flexible working practices.</w:t>
      </w:r>
    </w:p>
    <w:p w14:paraId="050964C8" w14:textId="77777777" w:rsidR="00522817" w:rsidRPr="00522817" w:rsidRDefault="00522817" w:rsidP="0068098D">
      <w:pPr>
        <w:spacing w:after="0" w:line="240" w:lineRule="auto"/>
        <w:outlineLvl w:val="1"/>
        <w:rPr>
          <w:rFonts w:eastAsia="Times New Roman" w:cstheme="minorHAnsi"/>
          <w:sz w:val="28"/>
          <w:szCs w:val="28"/>
          <w:lang w:eastAsia="en-GB"/>
        </w:rPr>
      </w:pPr>
    </w:p>
    <w:p w14:paraId="51A02DA3" w14:textId="6A20207A" w:rsidR="00711D23" w:rsidRPr="00522817" w:rsidRDefault="00711D23" w:rsidP="0068098D">
      <w:pPr>
        <w:spacing w:after="0" w:line="240" w:lineRule="auto"/>
        <w:outlineLvl w:val="1"/>
        <w:rPr>
          <w:rFonts w:eastAsia="Times New Roman" w:cstheme="minorHAnsi"/>
          <w:sz w:val="28"/>
          <w:szCs w:val="28"/>
          <w:lang w:eastAsia="en-GB"/>
        </w:rPr>
      </w:pPr>
      <w:r w:rsidRPr="00522817">
        <w:rPr>
          <w:rFonts w:eastAsia="Times New Roman" w:cstheme="minorHAnsi"/>
          <w:color w:val="009AA6"/>
          <w:sz w:val="28"/>
          <w:szCs w:val="28"/>
          <w:lang w:eastAsia="en-GB"/>
        </w:rPr>
        <w:t>References (optional)</w:t>
      </w:r>
      <w:r w:rsidR="00522817" w:rsidRPr="00522817">
        <w:rPr>
          <w:rFonts w:eastAsia="Times New Roman" w:cstheme="minorHAnsi"/>
          <w:color w:val="009AA6"/>
          <w:sz w:val="28"/>
          <w:szCs w:val="28"/>
          <w:lang w:eastAsia="en-GB"/>
        </w:rPr>
        <w:t>:</w:t>
      </w:r>
      <w:r w:rsidR="00522817" w:rsidRPr="00522817">
        <w:rPr>
          <w:rFonts w:eastAsia="Times New Roman" w:cstheme="minorHAnsi"/>
          <w:sz w:val="28"/>
          <w:szCs w:val="28"/>
          <w:lang w:eastAsia="en-GB"/>
        </w:rPr>
        <w:t xml:space="preserve">  </w:t>
      </w:r>
    </w:p>
    <w:p w14:paraId="18A694BA" w14:textId="546BFFC2" w:rsidR="00711D23" w:rsidRPr="00522817" w:rsidRDefault="00711D23" w:rsidP="0068098D">
      <w:pPr>
        <w:spacing w:after="0" w:line="240" w:lineRule="auto"/>
        <w:outlineLvl w:val="1"/>
        <w:rPr>
          <w:rFonts w:eastAsia="Times New Roman" w:cstheme="minorHAnsi"/>
          <w:sz w:val="28"/>
          <w:szCs w:val="28"/>
          <w:lang w:eastAsia="en-GB"/>
        </w:rPr>
      </w:pPr>
    </w:p>
    <w:p w14:paraId="4E3F8AAB" w14:textId="77777777" w:rsidR="00522817" w:rsidRPr="00522817" w:rsidRDefault="00522817" w:rsidP="0068098D">
      <w:pPr>
        <w:spacing w:after="0" w:line="240" w:lineRule="auto"/>
        <w:outlineLvl w:val="1"/>
        <w:rPr>
          <w:rFonts w:eastAsia="Times New Roman" w:cstheme="minorHAnsi"/>
          <w:sz w:val="28"/>
          <w:szCs w:val="28"/>
          <w:lang w:eastAsia="en-GB"/>
        </w:rPr>
      </w:pPr>
    </w:p>
    <w:p w14:paraId="4B94D5A5" w14:textId="054852D6" w:rsidR="0068098D" w:rsidRPr="00522817" w:rsidRDefault="00711D23" w:rsidP="0068098D">
      <w:pPr>
        <w:spacing w:after="0" w:line="240" w:lineRule="auto"/>
        <w:outlineLvl w:val="1"/>
        <w:rPr>
          <w:rFonts w:eastAsia="Times New Roman" w:cstheme="minorHAnsi"/>
          <w:sz w:val="28"/>
          <w:szCs w:val="28"/>
          <w:lang w:eastAsia="en-GB"/>
        </w:rPr>
      </w:pPr>
      <w:r w:rsidRPr="00522817">
        <w:rPr>
          <w:rFonts w:eastAsia="Times New Roman" w:cstheme="minorHAnsi"/>
          <w:color w:val="009AA6"/>
          <w:sz w:val="28"/>
          <w:szCs w:val="28"/>
          <w:lang w:eastAsia="en-GB"/>
        </w:rPr>
        <w:t>Application enquires</w:t>
      </w:r>
      <w:r w:rsidR="00522817" w:rsidRPr="00522817">
        <w:rPr>
          <w:rFonts w:eastAsia="Times New Roman" w:cstheme="minorHAnsi"/>
          <w:color w:val="009AA6"/>
          <w:sz w:val="28"/>
          <w:szCs w:val="28"/>
          <w:lang w:eastAsia="en-GB"/>
        </w:rPr>
        <w:t>:</w:t>
      </w:r>
      <w:r w:rsidR="00522817" w:rsidRPr="00522817">
        <w:rPr>
          <w:rFonts w:eastAsia="Times New Roman" w:cstheme="minorHAnsi"/>
          <w:sz w:val="28"/>
          <w:szCs w:val="28"/>
          <w:lang w:eastAsia="en-GB"/>
        </w:rPr>
        <w:t xml:space="preserve">  </w:t>
      </w:r>
      <w:r w:rsidR="002E2EBD">
        <w:rPr>
          <w:rFonts w:eastAsia="Times New Roman" w:cstheme="minorHAnsi"/>
          <w:sz w:val="28"/>
          <w:szCs w:val="28"/>
          <w:lang w:eastAsia="en-GB"/>
        </w:rPr>
        <w:t xml:space="preserve">Dr </w:t>
      </w:r>
      <w:r w:rsidR="002E2EBD">
        <w:rPr>
          <w:rFonts w:eastAsia="Times New Roman" w:cstheme="minorHAnsi"/>
          <w:i/>
          <w:iCs/>
          <w:sz w:val="28"/>
          <w:szCs w:val="28"/>
          <w:lang w:eastAsia="en-GB"/>
        </w:rPr>
        <w:t>Dehong Huo</w:t>
      </w:r>
      <w:r w:rsidRPr="00522817">
        <w:rPr>
          <w:rFonts w:eastAsia="Times New Roman" w:cstheme="minorHAnsi"/>
          <w:i/>
          <w:iCs/>
          <w:sz w:val="28"/>
          <w:szCs w:val="28"/>
          <w:lang w:eastAsia="en-GB"/>
        </w:rPr>
        <w:t xml:space="preserve">, </w:t>
      </w:r>
      <w:r w:rsidR="002E2EBD">
        <w:rPr>
          <w:rFonts w:eastAsia="Times New Roman" w:cstheme="minorHAnsi"/>
          <w:i/>
          <w:iCs/>
          <w:sz w:val="28"/>
          <w:szCs w:val="28"/>
          <w:lang w:eastAsia="en-GB"/>
        </w:rPr>
        <w:t>dehong.huo@newcastle.ac.uk</w:t>
      </w:r>
      <w:r w:rsidRPr="00522817">
        <w:rPr>
          <w:rFonts w:eastAsia="Times New Roman" w:cstheme="minorHAnsi"/>
          <w:i/>
          <w:iCs/>
          <w:sz w:val="28"/>
          <w:szCs w:val="28"/>
          <w:lang w:eastAsia="en-GB"/>
        </w:rPr>
        <w:t xml:space="preserve">, </w:t>
      </w:r>
      <w:hyperlink r:id="rId9" w:history="1">
        <w:r w:rsidR="002E2EBD" w:rsidRPr="00D466B4">
          <w:rPr>
            <w:rStyle w:val="Hyperlink"/>
            <w:rFonts w:eastAsia="Times New Roman" w:cstheme="minorHAnsi"/>
            <w:i/>
            <w:iCs/>
            <w:sz w:val="28"/>
            <w:szCs w:val="28"/>
            <w:lang w:eastAsia="en-GB"/>
          </w:rPr>
          <w:t>https://www.ncl.ac.uk/engineering/staff/profile/dehonghuo.html</w:t>
        </w:r>
      </w:hyperlink>
      <w:r w:rsidR="002E2EBD">
        <w:rPr>
          <w:rFonts w:eastAsia="Times New Roman" w:cstheme="minorHAnsi"/>
          <w:i/>
          <w:iCs/>
          <w:sz w:val="28"/>
          <w:szCs w:val="28"/>
          <w:lang w:eastAsia="en-GB"/>
        </w:rPr>
        <w:t xml:space="preserve"> </w:t>
      </w:r>
    </w:p>
    <w:p w14:paraId="10DD2796" w14:textId="0F445A18" w:rsidR="0024782F" w:rsidRDefault="0024782F">
      <w:pPr>
        <w:rPr>
          <w:rFonts w:ascii="Helvetica" w:eastAsia="Times New Roman" w:hAnsi="Helvetica" w:cs="Helvetica"/>
          <w:sz w:val="24"/>
          <w:szCs w:val="24"/>
          <w:lang w:eastAsia="en-GB"/>
        </w:rPr>
      </w:pPr>
      <w:r>
        <w:rPr>
          <w:rFonts w:ascii="Helvetica" w:eastAsia="Times New Roman" w:hAnsi="Helvetica" w:cs="Helvetica"/>
          <w:sz w:val="24"/>
          <w:szCs w:val="24"/>
          <w:lang w:eastAsia="en-GB"/>
        </w:rPr>
        <w:br w:type="page"/>
      </w:r>
    </w:p>
    <w:p w14:paraId="6537F28F" w14:textId="4C3371D5" w:rsidR="00B50688" w:rsidRPr="00522817" w:rsidRDefault="00382254" w:rsidP="00522817">
      <w:pPr>
        <w:jc w:val="center"/>
        <w:rPr>
          <w:b/>
        </w:rPr>
        <w:sectPr w:rsidR="00B50688" w:rsidRPr="00522817" w:rsidSect="0024782F">
          <w:type w:val="continuous"/>
          <w:pgSz w:w="11906" w:h="16838"/>
          <w:pgMar w:top="851" w:right="794" w:bottom="794" w:left="851" w:header="709" w:footer="709" w:gutter="0"/>
          <w:cols w:space="708"/>
          <w:docGrid w:linePitch="360"/>
        </w:sectPr>
      </w:pPr>
      <w:r w:rsidRPr="00522817">
        <w:rPr>
          <w:b/>
        </w:rPr>
        <w:lastRenderedPageBreak/>
        <w:t xml:space="preserve">We will also need to link your </w:t>
      </w:r>
      <w:r w:rsidR="00825FC3" w:rsidRPr="00522817">
        <w:rPr>
          <w:b/>
        </w:rPr>
        <w:t>PhD</w:t>
      </w:r>
      <w:r w:rsidRPr="00522817">
        <w:rPr>
          <w:b/>
        </w:rPr>
        <w:t xml:space="preserve"> advert up to the subject keywords below so that your PhD studentship can be found on findaphd.com. </w:t>
      </w:r>
      <w:r w:rsidR="00522817">
        <w:rPr>
          <w:b/>
        </w:rPr>
        <w:t xml:space="preserve"> </w:t>
      </w:r>
      <w:r w:rsidRPr="00522817">
        <w:rPr>
          <w:b/>
          <w:u w:val="single"/>
        </w:rPr>
        <w:t xml:space="preserve">Please </w:t>
      </w:r>
      <w:r w:rsidRPr="00522817">
        <w:rPr>
          <w:b/>
          <w:highlight w:val="green"/>
          <w:u w:val="single"/>
        </w:rPr>
        <w:t>highlight</w:t>
      </w:r>
      <w:r w:rsidRPr="00522817">
        <w:rPr>
          <w:b/>
          <w:u w:val="single"/>
        </w:rPr>
        <w:t xml:space="preserve"> </w:t>
      </w:r>
      <w:r w:rsidR="00522817" w:rsidRPr="00522817">
        <w:rPr>
          <w:b/>
          <w:u w:val="single"/>
        </w:rPr>
        <w:t xml:space="preserve">up to three </w:t>
      </w:r>
      <w:r w:rsidRPr="00522817">
        <w:rPr>
          <w:b/>
          <w:u w:val="single"/>
        </w:rPr>
        <w:t>relevant keywords</w:t>
      </w:r>
      <w:r w:rsidRPr="00522817">
        <w:rPr>
          <w:b/>
        </w:rPr>
        <w:t xml:space="preserve"> from the lists provided below</w:t>
      </w:r>
      <w:r w:rsidR="0024782F" w:rsidRPr="00522817">
        <w:rPr>
          <w:b/>
        </w:rPr>
        <w:t>.</w:t>
      </w:r>
    </w:p>
    <w:p w14:paraId="6DFB9E20" w14:textId="77777777" w:rsidR="00D062A4" w:rsidRDefault="00D062A4" w:rsidP="00D062A4">
      <w:pPr>
        <w:spacing w:after="0" w:line="240" w:lineRule="auto"/>
        <w:rPr>
          <w:rFonts w:eastAsiaTheme="minorEastAsia"/>
        </w:rPr>
      </w:pPr>
    </w:p>
    <w:p w14:paraId="286FD20C" w14:textId="77777777" w:rsidR="00D062A4" w:rsidRDefault="00D062A4" w:rsidP="00D062A4">
      <w:pPr>
        <w:spacing w:after="0" w:line="240" w:lineRule="auto"/>
        <w:rPr>
          <w:rFonts w:eastAsiaTheme="minorEastAsia"/>
        </w:rPr>
      </w:pPr>
      <w:r>
        <w:rPr>
          <w:rFonts w:eastAsiaTheme="minorEastAsia"/>
          <w:b/>
          <w:bCs/>
          <w:color w:val="4F81BD" w:themeColor="accent1"/>
          <w:sz w:val="36"/>
          <w:szCs w:val="36"/>
        </w:rPr>
        <w:t>FindaPhD.com</w:t>
      </w:r>
      <w:r w:rsidRPr="00011F07">
        <w:rPr>
          <w:rFonts w:eastAsiaTheme="minorEastAsia"/>
        </w:rPr>
        <w:br/>
        <w:t xml:space="preserve">You can select up to </w:t>
      </w:r>
      <w:r w:rsidRPr="00011F07">
        <w:rPr>
          <w:rFonts w:eastAsiaTheme="minorEastAsia"/>
          <w:b/>
        </w:rPr>
        <w:t>10 subject areas</w:t>
      </w:r>
      <w:r w:rsidRPr="00011F07">
        <w:rPr>
          <w:rFonts w:eastAsiaTheme="minorEastAsia"/>
        </w:rPr>
        <w:t>.</w:t>
      </w:r>
    </w:p>
    <w:p w14:paraId="70DF9E56" w14:textId="77777777" w:rsidR="00D062A4" w:rsidRPr="00011F07" w:rsidRDefault="00D062A4" w:rsidP="00D062A4">
      <w:pPr>
        <w:spacing w:after="0" w:line="240" w:lineRule="auto"/>
        <w:rPr>
          <w:rFonts w:eastAsiaTheme="minorEastAsia"/>
        </w:rPr>
      </w:pPr>
    </w:p>
    <w:p w14:paraId="44E871BC" w14:textId="77777777" w:rsidR="00B50688" w:rsidRDefault="00B50688" w:rsidP="00B50688">
      <w:pPr>
        <w:spacing w:after="0" w:line="259" w:lineRule="auto"/>
        <w:rPr>
          <w:rFonts w:ascii="Calibri" w:eastAsia="Calibri" w:hAnsi="Calibri" w:cs="Times New Roman"/>
          <w:sz w:val="28"/>
          <w:szCs w:val="28"/>
          <w:u w:val="single"/>
        </w:rPr>
        <w:sectPr w:rsidR="00B50688" w:rsidSect="00B50688">
          <w:type w:val="continuous"/>
          <w:pgSz w:w="11906" w:h="16838"/>
          <w:pgMar w:top="851" w:right="794" w:bottom="794" w:left="851" w:header="709" w:footer="709" w:gutter="0"/>
          <w:cols w:space="708"/>
          <w:docGrid w:linePitch="360"/>
        </w:sectPr>
      </w:pPr>
    </w:p>
    <w:p w14:paraId="038CE40B" w14:textId="77777777" w:rsidR="00B50688" w:rsidRPr="00B50688" w:rsidRDefault="00B50688" w:rsidP="00B50688">
      <w:pPr>
        <w:spacing w:after="0" w:line="259" w:lineRule="auto"/>
        <w:rPr>
          <w:rFonts w:ascii="Calibri" w:eastAsia="Calibri" w:hAnsi="Calibri" w:cs="Times New Roman"/>
          <w:sz w:val="28"/>
          <w:szCs w:val="28"/>
          <w:u w:val="single"/>
        </w:rPr>
      </w:pPr>
      <w:r w:rsidRPr="00B50688">
        <w:rPr>
          <w:rFonts w:ascii="Calibri" w:eastAsia="Calibri" w:hAnsi="Calibri" w:cs="Times New Roman"/>
          <w:sz w:val="28"/>
          <w:szCs w:val="28"/>
          <w:u w:val="single"/>
        </w:rPr>
        <w:t>PhD Disciplines &amp; Subject areas</w:t>
      </w:r>
    </w:p>
    <w:p w14:paraId="637805D2" w14:textId="77777777" w:rsidR="00FA59D2" w:rsidRDefault="00FA59D2" w:rsidP="00B50688">
      <w:pPr>
        <w:spacing w:after="0" w:line="259" w:lineRule="auto"/>
        <w:outlineLvl w:val="0"/>
        <w:rPr>
          <w:rFonts w:ascii="Calibri" w:eastAsia="Calibri" w:hAnsi="Calibri" w:cs="Times New Roman"/>
          <w:color w:val="2F5496"/>
          <w:sz w:val="28"/>
          <w:szCs w:val="28"/>
        </w:rPr>
      </w:pPr>
    </w:p>
    <w:p w14:paraId="65B2AB25"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griculture</w:t>
      </w:r>
    </w:p>
    <w:p w14:paraId="1216A14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093765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sciences</w:t>
      </w:r>
    </w:p>
    <w:p w14:paraId="4258759D"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394476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technology</w:t>
      </w:r>
    </w:p>
    <w:p w14:paraId="5E33B13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4966497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able farming</w:t>
      </w:r>
    </w:p>
    <w:p w14:paraId="27E90EE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1821246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vestock farming</w:t>
      </w:r>
    </w:p>
    <w:p w14:paraId="0CB96B1D"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7077619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stry &amp; arboriculture</w:t>
      </w:r>
    </w:p>
    <w:p w14:paraId="7655949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63754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63F29E8" w14:textId="77777777" w:rsidR="00B50688" w:rsidRPr="00B50688" w:rsidRDefault="00B50688" w:rsidP="00B50688">
      <w:pPr>
        <w:spacing w:after="0" w:line="259" w:lineRule="auto"/>
        <w:rPr>
          <w:rFonts w:ascii="Calibri" w:eastAsia="Calibri" w:hAnsi="Calibri" w:cs="Times New Roman"/>
        </w:rPr>
      </w:pPr>
    </w:p>
    <w:p w14:paraId="3E3A9D7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nthropology</w:t>
      </w:r>
    </w:p>
    <w:p w14:paraId="41A1385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213695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logical anthropology</w:t>
      </w:r>
    </w:p>
    <w:p w14:paraId="5FEDE9F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519397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anthropology</w:t>
      </w:r>
    </w:p>
    <w:p w14:paraId="525ACFC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5648780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B7B4B86" w14:textId="77777777" w:rsidR="00B50688" w:rsidRDefault="00B50688" w:rsidP="00B50688">
      <w:pPr>
        <w:spacing w:after="0" w:line="259" w:lineRule="auto"/>
        <w:outlineLvl w:val="0"/>
        <w:rPr>
          <w:rFonts w:ascii="Calibri" w:eastAsia="Calibri" w:hAnsi="Calibri" w:cs="Times New Roman"/>
          <w:color w:val="2F5496"/>
          <w:sz w:val="28"/>
          <w:szCs w:val="28"/>
        </w:rPr>
      </w:pPr>
    </w:p>
    <w:p w14:paraId="4C01AD71"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rchitecture, Building &amp; Planning</w:t>
      </w:r>
    </w:p>
    <w:p w14:paraId="72DED5E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34167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itecture</w:t>
      </w:r>
    </w:p>
    <w:p w14:paraId="0D4FC975"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16621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uilt environment</w:t>
      </w:r>
    </w:p>
    <w:p w14:paraId="15CDFB3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671809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struction management</w:t>
      </w:r>
    </w:p>
    <w:p w14:paraId="1B3D6FD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9293424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andscape architecture</w:t>
      </w:r>
    </w:p>
    <w:p w14:paraId="6B80D573"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30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ural planning</w:t>
      </w:r>
    </w:p>
    <w:p w14:paraId="75F3855F"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223139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urveying</w:t>
      </w:r>
    </w:p>
    <w:p w14:paraId="225CD7C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3856018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urban planning</w:t>
      </w:r>
    </w:p>
    <w:p w14:paraId="61A377B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6700671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A0FF5F2" w14:textId="77777777" w:rsidR="00B50688" w:rsidRDefault="00B50688" w:rsidP="00B50688">
      <w:pPr>
        <w:spacing w:after="0" w:line="259" w:lineRule="auto"/>
        <w:outlineLvl w:val="0"/>
        <w:rPr>
          <w:rFonts w:ascii="Calibri" w:eastAsia="Calibri" w:hAnsi="Calibri" w:cs="Times New Roman"/>
          <w:color w:val="2F5496"/>
          <w:sz w:val="28"/>
          <w:szCs w:val="28"/>
        </w:rPr>
      </w:pPr>
    </w:p>
    <w:p w14:paraId="2FB5C13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Biological Sciences</w:t>
      </w:r>
    </w:p>
    <w:p w14:paraId="192FD243"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857707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acteriology</w:t>
      </w:r>
    </w:p>
    <w:p w14:paraId="0161D3B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394174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ehavioural biology</w:t>
      </w:r>
    </w:p>
    <w:p w14:paraId="334E4AD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7170842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chemistry</w:t>
      </w:r>
    </w:p>
    <w:p w14:paraId="37C590F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4797972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diversity</w:t>
      </w:r>
    </w:p>
    <w:p w14:paraId="1F87E42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160693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informatics</w:t>
      </w:r>
    </w:p>
    <w:p w14:paraId="1297B38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811007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physics</w:t>
      </w:r>
    </w:p>
    <w:p w14:paraId="2973CB06"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7756354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technology</w:t>
      </w:r>
    </w:p>
    <w:p w14:paraId="3B35AA1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346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ancer biology</w:t>
      </w:r>
    </w:p>
    <w:p w14:paraId="1AFFEA2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095328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ell biology</w:t>
      </w:r>
    </w:p>
    <w:p w14:paraId="1C2C64C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675878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al biology</w:t>
      </w:r>
    </w:p>
    <w:p w14:paraId="69B7486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54082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logy</w:t>
      </w:r>
    </w:p>
    <w:p w14:paraId="0F2D7A3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443256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toxicology</w:t>
      </w:r>
    </w:p>
    <w:p w14:paraId="030EDD0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53740853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tomology</w:t>
      </w:r>
    </w:p>
    <w:p w14:paraId="10FB1023"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1189927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biology</w:t>
      </w:r>
    </w:p>
    <w:p w14:paraId="0E674ABF"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441699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volution</w:t>
      </w:r>
    </w:p>
    <w:p w14:paraId="03A4FA9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3327940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etic engineering</w:t>
      </w:r>
    </w:p>
    <w:p w14:paraId="607723E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5816380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etics</w:t>
      </w:r>
    </w:p>
    <w:p w14:paraId="568E85D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3277839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omics</w:t>
      </w:r>
    </w:p>
    <w:p w14:paraId="68A1CFF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69754268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genetics</w:t>
      </w:r>
    </w:p>
    <w:p w14:paraId="46442BD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353686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mmunology</w:t>
      </w:r>
    </w:p>
    <w:p w14:paraId="02F45F5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665713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biology</w:t>
      </w:r>
    </w:p>
    <w:p w14:paraId="55E5E08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8900257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crobiology</w:t>
      </w:r>
    </w:p>
    <w:p w14:paraId="7A0F04C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71322276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lecular biology</w:t>
      </w:r>
    </w:p>
    <w:p w14:paraId="13B8895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1453917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lecular genetics</w:t>
      </w:r>
    </w:p>
    <w:p w14:paraId="3982C6F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781874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science</w:t>
      </w:r>
    </w:p>
    <w:p w14:paraId="1032418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92703608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asitology</w:t>
      </w:r>
    </w:p>
    <w:p w14:paraId="15578FE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594516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lant biology</w:t>
      </w:r>
    </w:p>
    <w:p w14:paraId="6BCB598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839034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lant cell biology</w:t>
      </w:r>
    </w:p>
    <w:p w14:paraId="7DAF791F"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7099132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productive biology</w:t>
      </w:r>
    </w:p>
    <w:p w14:paraId="5DDC7B1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0051739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biology</w:t>
      </w:r>
    </w:p>
    <w:p w14:paraId="4B5F871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9230649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stematic biology</w:t>
      </w:r>
    </w:p>
    <w:p w14:paraId="3B24938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037285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irology</w:t>
      </w:r>
    </w:p>
    <w:p w14:paraId="3077892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57300452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zoology</w:t>
      </w:r>
    </w:p>
    <w:p w14:paraId="776E7EF3"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7931676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630AD66" w14:textId="77777777" w:rsidR="00B50688" w:rsidRDefault="00B50688" w:rsidP="00B50688">
      <w:pPr>
        <w:spacing w:after="0" w:line="259" w:lineRule="auto"/>
        <w:outlineLvl w:val="0"/>
        <w:rPr>
          <w:rFonts w:ascii="Calibri" w:eastAsia="Calibri" w:hAnsi="Calibri" w:cs="Times New Roman"/>
          <w:color w:val="2F5496"/>
          <w:sz w:val="28"/>
          <w:szCs w:val="28"/>
        </w:rPr>
      </w:pPr>
    </w:p>
    <w:p w14:paraId="7D99D9D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Business &amp; Management</w:t>
      </w:r>
    </w:p>
    <w:p w14:paraId="47DCA3BD"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5779784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counting</w:t>
      </w:r>
    </w:p>
    <w:p w14:paraId="0183BE1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506729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usiness</w:t>
      </w:r>
    </w:p>
    <w:p w14:paraId="7FA39476"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664921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 business</w:t>
      </w:r>
    </w:p>
    <w:p w14:paraId="22AC7593"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768859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ducation management</w:t>
      </w:r>
    </w:p>
    <w:p w14:paraId="0941861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86031441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vent management</w:t>
      </w:r>
    </w:p>
    <w:p w14:paraId="7DDD3D9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9223766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ospitality</w:t>
      </w:r>
    </w:p>
    <w:p w14:paraId="11CD487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319892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resource management</w:t>
      </w:r>
    </w:p>
    <w:p w14:paraId="0D0D3DC5"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232266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nagement</w:t>
      </w:r>
    </w:p>
    <w:p w14:paraId="76009E2D"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33413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keting</w:t>
      </w:r>
    </w:p>
    <w:p w14:paraId="21597FB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0595954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ject management</w:t>
      </w:r>
    </w:p>
    <w:p w14:paraId="4D6D600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167224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management</w:t>
      </w:r>
    </w:p>
    <w:p w14:paraId="74C51CB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0996371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ourism</w:t>
      </w:r>
    </w:p>
    <w:p w14:paraId="60842C7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3481664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1829076" w14:textId="77777777" w:rsidR="00B50688" w:rsidRPr="00B50688" w:rsidRDefault="00B50688" w:rsidP="00B50688">
      <w:pPr>
        <w:spacing w:after="0" w:line="259" w:lineRule="auto"/>
        <w:rPr>
          <w:rFonts w:ascii="Calibri" w:eastAsia="Calibri" w:hAnsi="Calibri" w:cs="Times New Roman"/>
        </w:rPr>
      </w:pPr>
    </w:p>
    <w:p w14:paraId="29733760"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hemistry</w:t>
      </w:r>
    </w:p>
    <w:p w14:paraId="54C5A37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4006424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alytical chemistry</w:t>
      </w:r>
    </w:p>
    <w:p w14:paraId="2F083A03"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2590127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chemistry</w:t>
      </w:r>
    </w:p>
    <w:p w14:paraId="6CE70606"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232507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chemistry</w:t>
      </w:r>
    </w:p>
    <w:p w14:paraId="7D8FA63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8825916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chemistry</w:t>
      </w:r>
    </w:p>
    <w:p w14:paraId="099EDAA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5615317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dustrial chemistry</w:t>
      </w:r>
    </w:p>
    <w:p w14:paraId="4C4CF79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7370816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organic chemistry</w:t>
      </w:r>
    </w:p>
    <w:p w14:paraId="1DD5C14F"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882612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rganic chemistry</w:t>
      </w:r>
    </w:p>
    <w:p w14:paraId="146EADD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487750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etrochemical chemistry</w:t>
      </w:r>
    </w:p>
    <w:p w14:paraId="524B946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642749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eutical chemistry</w:t>
      </w:r>
    </w:p>
    <w:p w14:paraId="213763E5"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5722350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cal chemistry</w:t>
      </w:r>
    </w:p>
    <w:p w14:paraId="68939E2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4948352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ymer chemistry</w:t>
      </w:r>
    </w:p>
    <w:p w14:paraId="1AC6A99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170366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chemistry</w:t>
      </w:r>
    </w:p>
    <w:p w14:paraId="4BF44E7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491655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nthetic chemistry</w:t>
      </w:r>
    </w:p>
    <w:p w14:paraId="028D516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5226984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BA226A1" w14:textId="77777777" w:rsidR="00B50688" w:rsidRPr="00B50688" w:rsidRDefault="00B50688" w:rsidP="00B50688">
      <w:pPr>
        <w:spacing w:after="0" w:line="259" w:lineRule="auto"/>
        <w:rPr>
          <w:rFonts w:ascii="Calibri" w:eastAsia="Calibri" w:hAnsi="Calibri" w:cs="Times New Roman"/>
        </w:rPr>
      </w:pPr>
    </w:p>
    <w:p w14:paraId="17AD93B2" w14:textId="77777777" w:rsidR="00FA59D2" w:rsidRDefault="00FA59D2" w:rsidP="00B50688">
      <w:pPr>
        <w:spacing w:after="0" w:line="259" w:lineRule="auto"/>
        <w:outlineLvl w:val="0"/>
        <w:rPr>
          <w:rFonts w:ascii="Calibri" w:eastAsia="Calibri" w:hAnsi="Calibri" w:cs="Times New Roman"/>
          <w:color w:val="2F5496"/>
          <w:sz w:val="28"/>
          <w:szCs w:val="28"/>
        </w:rPr>
      </w:pPr>
    </w:p>
    <w:p w14:paraId="0DE4B5B7" w14:textId="77777777" w:rsidR="00FA59D2" w:rsidRDefault="00FA59D2" w:rsidP="00B50688">
      <w:pPr>
        <w:spacing w:after="0" w:line="259" w:lineRule="auto"/>
        <w:outlineLvl w:val="0"/>
        <w:rPr>
          <w:rFonts w:ascii="Calibri" w:eastAsia="Calibri" w:hAnsi="Calibri" w:cs="Times New Roman"/>
          <w:color w:val="2F5496"/>
          <w:sz w:val="28"/>
          <w:szCs w:val="28"/>
        </w:rPr>
      </w:pPr>
    </w:p>
    <w:p w14:paraId="1BF3435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ommunication &amp; Media Studies</w:t>
      </w:r>
    </w:p>
    <w:p w14:paraId="53FF78C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268559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roadcast media</w:t>
      </w:r>
    </w:p>
    <w:p w14:paraId="64A21DB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5861134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gital media</w:t>
      </w:r>
    </w:p>
    <w:p w14:paraId="59F873D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5671394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journalism</w:t>
      </w:r>
    </w:p>
    <w:p w14:paraId="270BE09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863587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int media</w:t>
      </w:r>
    </w:p>
    <w:p w14:paraId="38F8765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2953000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duction</w:t>
      </w:r>
    </w:p>
    <w:p w14:paraId="38A96AD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632290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c relations</w:t>
      </w:r>
    </w:p>
    <w:p w14:paraId="203E258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8450840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shing</w:t>
      </w:r>
    </w:p>
    <w:p w14:paraId="29D0358F"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0090152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6204FF1" w14:textId="77777777" w:rsidR="00B50688" w:rsidRDefault="00B50688" w:rsidP="00B50688">
      <w:pPr>
        <w:spacing w:after="0" w:line="259" w:lineRule="auto"/>
        <w:outlineLvl w:val="0"/>
        <w:rPr>
          <w:rFonts w:ascii="Calibri" w:eastAsia="Calibri" w:hAnsi="Calibri" w:cs="Times New Roman"/>
          <w:color w:val="2F5496"/>
          <w:sz w:val="28"/>
          <w:szCs w:val="28"/>
        </w:rPr>
      </w:pPr>
    </w:p>
    <w:p w14:paraId="35A1993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omputer Science</w:t>
      </w:r>
    </w:p>
    <w:p w14:paraId="65D117AD"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365635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tificial intelligence</w:t>
      </w:r>
    </w:p>
    <w:p w14:paraId="0997341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163134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architectures</w:t>
      </w:r>
    </w:p>
    <w:p w14:paraId="64175B2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876302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vision</w:t>
      </w:r>
    </w:p>
    <w:p w14:paraId="4E4179C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90950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graphics</w:t>
      </w:r>
    </w:p>
    <w:p w14:paraId="509C6D76"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4777635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yber security</w:t>
      </w:r>
    </w:p>
    <w:p w14:paraId="2A369CC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5895518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ta science</w:t>
      </w:r>
    </w:p>
    <w:p w14:paraId="2708C30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11012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computer interaction</w:t>
      </w:r>
    </w:p>
    <w:p w14:paraId="2785C73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312855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net of things</w:t>
      </w:r>
    </w:p>
    <w:p w14:paraId="4C355C4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1575019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chine learning</w:t>
      </w:r>
    </w:p>
    <w:p w14:paraId="295DC48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3194126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tworks</w:t>
      </w:r>
    </w:p>
    <w:p w14:paraId="222EEDA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785020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quantum computing</w:t>
      </w:r>
    </w:p>
    <w:p w14:paraId="289985E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7781723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ftware engineering</w:t>
      </w:r>
    </w:p>
    <w:p w14:paraId="6F0BD5E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9787507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ideogames</w:t>
      </w:r>
    </w:p>
    <w:bookmarkStart w:id="0" w:name="_Hlk57278790"/>
    <w:p w14:paraId="7128A74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541821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bookmarkEnd w:id="0"/>
      <w:r w:rsidR="00B50688" w:rsidRPr="00B50688">
        <w:rPr>
          <w:rFonts w:ascii="Calibri" w:eastAsia="Calibri" w:hAnsi="Calibri" w:cs="Times New Roman"/>
        </w:rPr>
        <w:t>other</w:t>
      </w:r>
    </w:p>
    <w:p w14:paraId="2DBF0D7D" w14:textId="77777777" w:rsidR="00B50688" w:rsidRPr="00B50688" w:rsidRDefault="00B50688" w:rsidP="00B50688">
      <w:pPr>
        <w:spacing w:after="0" w:line="259" w:lineRule="auto"/>
        <w:rPr>
          <w:rFonts w:ascii="Calibri" w:eastAsia="Calibri" w:hAnsi="Calibri" w:cs="Times New Roman"/>
        </w:rPr>
      </w:pPr>
    </w:p>
    <w:p w14:paraId="393E6455"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reative Arts &amp; Design</w:t>
      </w:r>
    </w:p>
    <w:p w14:paraId="083EE245"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5456467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imation</w:t>
      </w:r>
    </w:p>
    <w:p w14:paraId="41BE863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305131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t</w:t>
      </w:r>
    </w:p>
    <w:p w14:paraId="512E399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0874229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afts</w:t>
      </w:r>
    </w:p>
    <w:p w14:paraId="462DB0C3"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417783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eative writing</w:t>
      </w:r>
    </w:p>
    <w:p w14:paraId="796A041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395891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nce</w:t>
      </w:r>
    </w:p>
    <w:p w14:paraId="4029323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8948570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sign</w:t>
      </w:r>
    </w:p>
    <w:p w14:paraId="1FE0FEC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3764680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rama</w:t>
      </w:r>
    </w:p>
    <w:p w14:paraId="1260D945"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1984333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ashion</w:t>
      </w:r>
    </w:p>
    <w:p w14:paraId="5CA897E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820391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lm studies</w:t>
      </w:r>
    </w:p>
    <w:p w14:paraId="6BA8858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8562291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e art</w:t>
      </w:r>
    </w:p>
    <w:p w14:paraId="5B00B60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958171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raphic design</w:t>
      </w:r>
    </w:p>
    <w:p w14:paraId="6184063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929239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ior design</w:t>
      </w:r>
    </w:p>
    <w:p w14:paraId="5AFE081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297496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usic</w:t>
      </w:r>
    </w:p>
    <w:p w14:paraId="2C6E7653"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304252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usic technology</w:t>
      </w:r>
    </w:p>
    <w:p w14:paraId="4C0DCA45"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688925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otography</w:t>
      </w:r>
    </w:p>
    <w:p w14:paraId="464C4C2F"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438421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atre studies</w:t>
      </w:r>
    </w:p>
    <w:p w14:paraId="7EFE21E6"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179435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B62F1B3" w14:textId="77777777" w:rsidR="00B50688" w:rsidRPr="00B50688" w:rsidRDefault="00B50688" w:rsidP="00B50688">
      <w:pPr>
        <w:spacing w:after="0" w:line="259" w:lineRule="auto"/>
        <w:rPr>
          <w:rFonts w:ascii="Calibri" w:eastAsia="Calibri" w:hAnsi="Calibri" w:cs="Times New Roman"/>
        </w:rPr>
      </w:pPr>
    </w:p>
    <w:p w14:paraId="6B2A9AE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conomics</w:t>
      </w:r>
    </w:p>
    <w:p w14:paraId="2295E2CF"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4158194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etrics</w:t>
      </w:r>
    </w:p>
    <w:p w14:paraId="5A28046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5466389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ancial economics</w:t>
      </w:r>
    </w:p>
    <w:p w14:paraId="28C0BAC5"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6935799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croeconomics</w:t>
      </w:r>
    </w:p>
    <w:p w14:paraId="03DE711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40730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croeconomics</w:t>
      </w:r>
    </w:p>
    <w:p w14:paraId="7688D86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893233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al economics</w:t>
      </w:r>
    </w:p>
    <w:p w14:paraId="0DD13259" w14:textId="77777777" w:rsidR="00B50688" w:rsidRPr="00FA59D2" w:rsidRDefault="004E5ACF" w:rsidP="00FA59D2">
      <w:pPr>
        <w:spacing w:after="0" w:line="259" w:lineRule="auto"/>
        <w:rPr>
          <w:rFonts w:ascii="Calibri" w:eastAsia="Calibri" w:hAnsi="Calibri" w:cs="Times New Roman"/>
        </w:rPr>
      </w:pPr>
      <w:sdt>
        <w:sdtPr>
          <w:rPr>
            <w:rFonts w:ascii="Calibri" w:eastAsia="Calibri" w:hAnsi="Calibri" w:cs="Times New Roman"/>
          </w:rPr>
          <w:id w:val="2980411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2F2C34E" w14:textId="77777777" w:rsidR="00B50688" w:rsidRDefault="00B50688" w:rsidP="00B50688">
      <w:pPr>
        <w:spacing w:after="0" w:line="259" w:lineRule="auto"/>
        <w:outlineLvl w:val="0"/>
        <w:rPr>
          <w:rFonts w:ascii="Calibri" w:eastAsia="Calibri" w:hAnsi="Calibri" w:cs="Times New Roman"/>
          <w:color w:val="2F5496"/>
          <w:sz w:val="28"/>
          <w:szCs w:val="28"/>
        </w:rPr>
      </w:pPr>
    </w:p>
    <w:p w14:paraId="3C1C2DC7"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ducation</w:t>
      </w:r>
    </w:p>
    <w:p w14:paraId="2054148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7484002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urther education</w:t>
      </w:r>
    </w:p>
    <w:p w14:paraId="6A785C6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2043196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gher education</w:t>
      </w:r>
    </w:p>
    <w:p w14:paraId="47DEA5D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6453405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rsery education</w:t>
      </w:r>
    </w:p>
    <w:p w14:paraId="6163B51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3530296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imary education</w:t>
      </w:r>
    </w:p>
    <w:p w14:paraId="2A0946B5"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3464489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econdary education</w:t>
      </w:r>
    </w:p>
    <w:p w14:paraId="11F106A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87384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ecial needs education</w:t>
      </w:r>
    </w:p>
    <w:p w14:paraId="54AC1715"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8145005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80A4E5D" w14:textId="77777777" w:rsidR="00B50688" w:rsidRPr="00B50688" w:rsidRDefault="00B50688" w:rsidP="00B50688">
      <w:pPr>
        <w:spacing w:after="0" w:line="259" w:lineRule="auto"/>
        <w:rPr>
          <w:rFonts w:ascii="Calibri" w:eastAsia="Calibri" w:hAnsi="Calibri" w:cs="Times New Roman"/>
        </w:rPr>
      </w:pPr>
    </w:p>
    <w:p w14:paraId="31917E61"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ngineering</w:t>
      </w:r>
    </w:p>
    <w:p w14:paraId="74325EB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114610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oustics engineering</w:t>
      </w:r>
    </w:p>
    <w:p w14:paraId="65A5939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84250314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erospace engineering</w:t>
      </w:r>
    </w:p>
    <w:p w14:paraId="46313B2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477703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tomic engineering</w:t>
      </w:r>
    </w:p>
    <w:p w14:paraId="648818E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251957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utomotive engineering</w:t>
      </w:r>
    </w:p>
    <w:p w14:paraId="05589116"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5219045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engineering</w:t>
      </w:r>
    </w:p>
    <w:p w14:paraId="4F98F5D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363289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medical engineering</w:t>
      </w:r>
    </w:p>
    <w:p w14:paraId="2731D56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0672674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hemical engineering</w:t>
      </w:r>
    </w:p>
    <w:p w14:paraId="5600ACB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172079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ivil engineering</w:t>
      </w:r>
    </w:p>
    <w:p w14:paraId="7A5A1933"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302367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cations engineering</w:t>
      </w:r>
    </w:p>
    <w:p w14:paraId="472DD64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268143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trol systems</w:t>
      </w:r>
    </w:p>
    <w:p w14:paraId="67590DC6"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3581693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ybernetics</w:t>
      </w:r>
    </w:p>
    <w:p w14:paraId="64B3FF85" w14:textId="080F3E14"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487777998"/>
          <w14:checkbox>
            <w14:checked w14:val="0"/>
            <w14:checkedState w14:val="2612" w14:font="MS Gothic"/>
            <w14:uncheckedState w14:val="2610" w14:font="MS Gothic"/>
          </w14:checkbox>
        </w:sdtPr>
        <w:sdtEndPr/>
        <w:sdtContent>
          <w:r w:rsidR="002E2EBD">
            <w:rPr>
              <w:rFonts w:ascii="MS Gothic" w:eastAsia="MS Gothic" w:hAnsi="MS Gothic" w:cs="Times New Roman" w:hint="eastAsia"/>
            </w:rPr>
            <w:t>☐</w:t>
          </w:r>
        </w:sdtContent>
      </w:sdt>
      <w:r w:rsidR="00B50688" w:rsidRPr="00B50688">
        <w:rPr>
          <w:rFonts w:ascii="Calibri" w:eastAsia="Calibri" w:hAnsi="Calibri" w:cs="Times New Roman"/>
        </w:rPr>
        <w:t xml:space="preserve"> dynamics</w:t>
      </w:r>
    </w:p>
    <w:p w14:paraId="1678E2E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865382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ical engineering</w:t>
      </w:r>
    </w:p>
    <w:p w14:paraId="0C184D6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896595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onic engineering</w:t>
      </w:r>
    </w:p>
    <w:p w14:paraId="6FC86D5F"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888986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ergy technologies</w:t>
      </w:r>
    </w:p>
    <w:p w14:paraId="0A5E0E23"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8757635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engineering</w:t>
      </w:r>
    </w:p>
    <w:p w14:paraId="618412BF"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83849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luid mechanics</w:t>
      </w:r>
    </w:p>
    <w:p w14:paraId="19CB92E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358782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as engineering</w:t>
      </w:r>
    </w:p>
    <w:p w14:paraId="0FC8D46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567655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technical engineering</w:t>
      </w:r>
    </w:p>
    <w:p w14:paraId="3A0612DD"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340732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grated engineering</w:t>
      </w:r>
    </w:p>
    <w:p w14:paraId="296D1A3B" w14:textId="2FBE40CD"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highlight w:val="yellow"/>
          </w:rPr>
          <w:id w:val="494084312"/>
          <w14:checkbox>
            <w14:checked w14:val="1"/>
            <w14:checkedState w14:val="2612" w14:font="MS Gothic"/>
            <w14:uncheckedState w14:val="2610" w14:font="MS Gothic"/>
          </w14:checkbox>
        </w:sdtPr>
        <w:sdtEndPr/>
        <w:sdtContent>
          <w:r w:rsidR="002E2EBD" w:rsidRPr="004E5ACF">
            <w:rPr>
              <w:rFonts w:ascii="MS Gothic" w:eastAsia="MS Gothic" w:hAnsi="MS Gothic" w:cs="Times New Roman" w:hint="eastAsia"/>
              <w:highlight w:val="yellow"/>
            </w:rPr>
            <w:t>☒</w:t>
          </w:r>
        </w:sdtContent>
      </w:sdt>
      <w:r w:rsidR="00B50688" w:rsidRPr="004E5ACF">
        <w:rPr>
          <w:rFonts w:ascii="Calibri" w:eastAsia="Calibri" w:hAnsi="Calibri" w:cs="Times New Roman"/>
          <w:highlight w:val="yellow"/>
        </w:rPr>
        <w:t xml:space="preserve"> manufacturing engineering</w:t>
      </w:r>
    </w:p>
    <w:p w14:paraId="5620DFBD"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5393979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engineering</w:t>
      </w:r>
    </w:p>
    <w:p w14:paraId="316F62FF" w14:textId="309EF0EB"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highlight w:val="yellow"/>
          </w:rPr>
          <w:id w:val="-1266530918"/>
          <w14:checkbox>
            <w14:checked w14:val="1"/>
            <w14:checkedState w14:val="2612" w14:font="MS Gothic"/>
            <w14:uncheckedState w14:val="2610" w14:font="MS Gothic"/>
          </w14:checkbox>
        </w:sdtPr>
        <w:sdtEndPr/>
        <w:sdtContent>
          <w:r w:rsidR="002E2EBD" w:rsidRPr="004E5ACF">
            <w:rPr>
              <w:rFonts w:ascii="MS Gothic" w:eastAsia="MS Gothic" w:hAnsi="MS Gothic" w:cs="Times New Roman" w:hint="eastAsia"/>
              <w:highlight w:val="yellow"/>
            </w:rPr>
            <w:t>☒</w:t>
          </w:r>
        </w:sdtContent>
      </w:sdt>
      <w:r w:rsidR="00B50688" w:rsidRPr="004E5ACF">
        <w:rPr>
          <w:rFonts w:ascii="Calibri" w:eastAsia="Calibri" w:hAnsi="Calibri" w:cs="Times New Roman"/>
          <w:highlight w:val="yellow"/>
        </w:rPr>
        <w:t xml:space="preserve"> mechanical engineering</w:t>
      </w:r>
    </w:p>
    <w:p w14:paraId="314CE65E" w14:textId="7459592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15077866"/>
          <w14:checkbox>
            <w14:checked w14:val="0"/>
            <w14:checkedState w14:val="2612" w14:font="MS Gothic"/>
            <w14:uncheckedState w14:val="2610" w14:font="MS Gothic"/>
          </w14:checkbox>
        </w:sdtPr>
        <w:sdtEndPr/>
        <w:sdtContent>
          <w:r w:rsidR="002E2EBD">
            <w:rPr>
              <w:rFonts w:ascii="MS Gothic" w:eastAsia="MS Gothic" w:hAnsi="MS Gothic" w:cs="Times New Roman" w:hint="eastAsia"/>
            </w:rPr>
            <w:t>☐</w:t>
          </w:r>
        </w:sdtContent>
      </w:sdt>
      <w:r w:rsidR="00B50688" w:rsidRPr="00B50688">
        <w:rPr>
          <w:rFonts w:ascii="Calibri" w:eastAsia="Calibri" w:hAnsi="Calibri" w:cs="Times New Roman"/>
        </w:rPr>
        <w:t xml:space="preserve"> mechanics</w:t>
      </w:r>
    </w:p>
    <w:p w14:paraId="1BC2F23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0466765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chatronics</w:t>
      </w:r>
    </w:p>
    <w:p w14:paraId="38C0C077" w14:textId="6EF25243"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047058278"/>
          <w14:checkbox>
            <w14:checked w14:val="0"/>
            <w14:checkedState w14:val="2612" w14:font="MS Gothic"/>
            <w14:uncheckedState w14:val="2610" w14:font="MS Gothic"/>
          </w14:checkbox>
        </w:sdtPr>
        <w:sdtEndPr/>
        <w:sdtContent>
          <w:r w:rsidR="002E2EBD">
            <w:rPr>
              <w:rFonts w:ascii="MS Gothic" w:eastAsia="MS Gothic" w:hAnsi="MS Gothic" w:cs="Times New Roman" w:hint="eastAsia"/>
            </w:rPr>
            <w:t>☐</w:t>
          </w:r>
        </w:sdtContent>
      </w:sdt>
      <w:r w:rsidR="00B50688" w:rsidRPr="00B50688">
        <w:rPr>
          <w:rFonts w:ascii="Calibri" w:eastAsia="Calibri" w:hAnsi="Calibri" w:cs="Times New Roman"/>
        </w:rPr>
        <w:t xml:space="preserve"> nanotechnology</w:t>
      </w:r>
    </w:p>
    <w:p w14:paraId="4A10F43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1358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ffshore engineering</w:t>
      </w:r>
    </w:p>
    <w:p w14:paraId="666F6C5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327811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etroleum engineering</w:t>
      </w:r>
    </w:p>
    <w:p w14:paraId="7B3EA05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977402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obotics</w:t>
      </w:r>
    </w:p>
    <w:p w14:paraId="3B9A28A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778946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lid mechanics</w:t>
      </w:r>
    </w:p>
    <w:p w14:paraId="63024A76"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43365398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engineering</w:t>
      </w:r>
    </w:p>
    <w:p w14:paraId="3965032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0660269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mechanics</w:t>
      </w:r>
    </w:p>
    <w:p w14:paraId="75C7009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8073477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stems engineering</w:t>
      </w:r>
    </w:p>
    <w:p w14:paraId="638E13B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591149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rmodynamics</w:t>
      </w:r>
    </w:p>
    <w:p w14:paraId="50B0DFC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385608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9219836" w14:textId="77777777" w:rsidR="00B50688" w:rsidRPr="00B50688" w:rsidRDefault="00B50688" w:rsidP="00B50688">
      <w:pPr>
        <w:spacing w:after="0" w:line="259" w:lineRule="auto"/>
        <w:rPr>
          <w:rFonts w:ascii="Calibri" w:eastAsia="Calibri" w:hAnsi="Calibri" w:cs="Times New Roman"/>
        </w:rPr>
      </w:pPr>
    </w:p>
    <w:p w14:paraId="3127195C"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nvironmental Sciences</w:t>
      </w:r>
    </w:p>
    <w:p w14:paraId="6B5DB7B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80931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imate science</w:t>
      </w:r>
    </w:p>
    <w:p w14:paraId="5BF1EDB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5672139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ydrology</w:t>
      </w:r>
    </w:p>
    <w:p w14:paraId="10945B0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8802394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sciences</w:t>
      </w:r>
    </w:p>
    <w:p w14:paraId="56B66966"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44306947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eorology</w:t>
      </w:r>
    </w:p>
    <w:p w14:paraId="19082876"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778290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lution</w:t>
      </w:r>
    </w:p>
    <w:p w14:paraId="6E15ADE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8310220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il science</w:t>
      </w:r>
    </w:p>
    <w:p w14:paraId="392D716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8986206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96FEF7D" w14:textId="77777777" w:rsidR="00B50688" w:rsidRPr="00B50688" w:rsidRDefault="00B50688" w:rsidP="00B50688">
      <w:pPr>
        <w:spacing w:after="0" w:line="259" w:lineRule="auto"/>
        <w:rPr>
          <w:rFonts w:ascii="Calibri" w:eastAsia="Calibri" w:hAnsi="Calibri" w:cs="Times New Roman"/>
        </w:rPr>
      </w:pPr>
    </w:p>
    <w:p w14:paraId="3A2F287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inance</w:t>
      </w:r>
    </w:p>
    <w:p w14:paraId="011DE32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708281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tuarial science</w:t>
      </w:r>
    </w:p>
    <w:p w14:paraId="7B12FE3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0578124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anking</w:t>
      </w:r>
    </w:p>
    <w:p w14:paraId="16C50D9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232981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ancial management</w:t>
      </w:r>
    </w:p>
    <w:p w14:paraId="04F3057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9885435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surance</w:t>
      </w:r>
    </w:p>
    <w:p w14:paraId="7B686225"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94288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vestment</w:t>
      </w:r>
    </w:p>
    <w:p w14:paraId="6DA2004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10731973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axation</w:t>
      </w:r>
    </w:p>
    <w:p w14:paraId="640BFC2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307383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194DBDC" w14:textId="77777777" w:rsidR="00B50688" w:rsidRPr="00B50688" w:rsidRDefault="00B50688" w:rsidP="00B50688">
      <w:pPr>
        <w:spacing w:after="0" w:line="259" w:lineRule="auto"/>
        <w:rPr>
          <w:rFonts w:ascii="Calibri" w:eastAsia="Calibri" w:hAnsi="Calibri" w:cs="Times New Roman"/>
        </w:rPr>
      </w:pPr>
    </w:p>
    <w:p w14:paraId="5C0611F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ood Sciences</w:t>
      </w:r>
    </w:p>
    <w:p w14:paraId="1ADBE5E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662257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od hygiene</w:t>
      </w:r>
    </w:p>
    <w:p w14:paraId="0684532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9798332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od production</w:t>
      </w:r>
    </w:p>
    <w:p w14:paraId="0DF7634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1417957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69D0D3C" w14:textId="77777777" w:rsidR="00B50688" w:rsidRPr="00B50688" w:rsidRDefault="00B50688" w:rsidP="00B50688">
      <w:pPr>
        <w:spacing w:after="0" w:line="259" w:lineRule="auto"/>
        <w:rPr>
          <w:rFonts w:ascii="Calibri" w:eastAsia="Calibri" w:hAnsi="Calibri" w:cs="Times New Roman"/>
        </w:rPr>
      </w:pPr>
    </w:p>
    <w:p w14:paraId="510A04B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orensic and Archaeological Sciences</w:t>
      </w:r>
    </w:p>
    <w:p w14:paraId="3E8C636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5606319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aeological science</w:t>
      </w:r>
    </w:p>
    <w:p w14:paraId="4724FB0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193206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nsic science</w:t>
      </w:r>
    </w:p>
    <w:p w14:paraId="4ED24B26"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397732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4CD245A" w14:textId="77777777" w:rsidR="00B50688" w:rsidRPr="00B50688" w:rsidRDefault="00B50688" w:rsidP="00B50688">
      <w:pPr>
        <w:spacing w:after="0" w:line="259" w:lineRule="auto"/>
        <w:rPr>
          <w:rFonts w:ascii="Calibri" w:eastAsia="Calibri" w:hAnsi="Calibri" w:cs="Times New Roman"/>
        </w:rPr>
      </w:pPr>
    </w:p>
    <w:p w14:paraId="3F1F267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Geography</w:t>
      </w:r>
    </w:p>
    <w:p w14:paraId="4E365B7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83756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geography</w:t>
      </w:r>
    </w:p>
    <w:p w14:paraId="50D7898D"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169421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ultural geography</w:t>
      </w:r>
    </w:p>
    <w:p w14:paraId="2F60CA8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541427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ic geography</w:t>
      </w:r>
    </w:p>
    <w:p w14:paraId="58376016"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94815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geography</w:t>
      </w:r>
    </w:p>
    <w:p w14:paraId="0BAE0A8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487024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graphical information systems </w:t>
      </w:r>
      <w:proofErr w:type="spellStart"/>
      <w:r w:rsidR="00B50688" w:rsidRPr="00B50688">
        <w:rPr>
          <w:rFonts w:ascii="Calibri" w:eastAsia="Calibri" w:hAnsi="Calibri" w:cs="Times New Roman"/>
        </w:rPr>
        <w:t>gis</w:t>
      </w:r>
      <w:proofErr w:type="spellEnd"/>
      <w:r w:rsidR="00B50688" w:rsidRPr="00B50688">
        <w:rPr>
          <w:rFonts w:ascii="Calibri" w:eastAsia="Calibri" w:hAnsi="Calibri" w:cs="Times New Roman"/>
        </w:rPr>
        <w:t xml:space="preserve"> </w:t>
      </w:r>
    </w:p>
    <w:p w14:paraId="423F327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352048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ical geography</w:t>
      </w:r>
    </w:p>
    <w:p w14:paraId="7B9AD2B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13544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geography</w:t>
      </w:r>
    </w:p>
    <w:p w14:paraId="2D98F2D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2451937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geography</w:t>
      </w:r>
    </w:p>
    <w:p w14:paraId="2F257C1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279753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cal geography</w:t>
      </w:r>
    </w:p>
    <w:p w14:paraId="53795EB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9990558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al geography</w:t>
      </w:r>
    </w:p>
    <w:p w14:paraId="3EFF8BE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213326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mote sensing</w:t>
      </w:r>
    </w:p>
    <w:p w14:paraId="40FCDF05"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4091944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geography</w:t>
      </w:r>
    </w:p>
    <w:p w14:paraId="0A661F1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3600747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ransport geography</w:t>
      </w:r>
    </w:p>
    <w:p w14:paraId="2B7D39B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066174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urban geography</w:t>
      </w:r>
    </w:p>
    <w:p w14:paraId="51CF2A8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27812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231BE67" w14:textId="77777777" w:rsidR="00B50688" w:rsidRDefault="00B50688" w:rsidP="00B50688">
      <w:pPr>
        <w:spacing w:after="0" w:line="259" w:lineRule="auto"/>
        <w:outlineLvl w:val="0"/>
        <w:rPr>
          <w:rFonts w:ascii="Calibri" w:eastAsia="Calibri" w:hAnsi="Calibri" w:cs="Times New Roman"/>
          <w:color w:val="2F5496"/>
          <w:sz w:val="28"/>
          <w:szCs w:val="28"/>
        </w:rPr>
      </w:pPr>
    </w:p>
    <w:p w14:paraId="33C8311B"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Geology</w:t>
      </w:r>
    </w:p>
    <w:p w14:paraId="08AD68B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1866380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geology</w:t>
      </w:r>
    </w:p>
    <w:p w14:paraId="4F5A017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249571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chemistry</w:t>
      </w:r>
    </w:p>
    <w:p w14:paraId="00F7334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5465812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physics</w:t>
      </w:r>
    </w:p>
    <w:p w14:paraId="6AD3315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4058855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science</w:t>
      </w:r>
    </w:p>
    <w:p w14:paraId="330084F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796720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technology</w:t>
      </w:r>
    </w:p>
    <w:p w14:paraId="11915BD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814861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ydrogeology</w:t>
      </w:r>
    </w:p>
    <w:p w14:paraId="181E3D0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5158114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geology</w:t>
      </w:r>
    </w:p>
    <w:p w14:paraId="7DF85C5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7255949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laeontology</w:t>
      </w:r>
    </w:p>
    <w:p w14:paraId="6E829EA3"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615858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eismology</w:t>
      </w:r>
    </w:p>
    <w:p w14:paraId="5C32672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9697317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olcanology</w:t>
      </w:r>
    </w:p>
    <w:p w14:paraId="3F62438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744614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6FEB5B0" w14:textId="77777777" w:rsidR="00B50688" w:rsidRPr="00B50688" w:rsidRDefault="00B50688" w:rsidP="00B50688">
      <w:pPr>
        <w:spacing w:after="0" w:line="259" w:lineRule="auto"/>
        <w:rPr>
          <w:rFonts w:ascii="Calibri" w:eastAsia="Calibri" w:hAnsi="Calibri" w:cs="Times New Roman"/>
        </w:rPr>
      </w:pPr>
    </w:p>
    <w:p w14:paraId="3402251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History &amp; Archaeology</w:t>
      </w:r>
    </w:p>
    <w:p w14:paraId="0F7AC38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805323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frican</w:t>
      </w:r>
      <w:proofErr w:type="spellEnd"/>
      <w:r w:rsidR="00B50688" w:rsidRPr="00B50688">
        <w:rPr>
          <w:rFonts w:ascii="Calibri" w:eastAsia="Calibri" w:hAnsi="Calibri" w:cs="Times New Roman"/>
        </w:rPr>
        <w:t xml:space="preserve"> history</w:t>
      </w:r>
    </w:p>
    <w:p w14:paraId="3344671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1142090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merican</w:t>
      </w:r>
      <w:proofErr w:type="spellEnd"/>
      <w:r w:rsidR="00B50688" w:rsidRPr="00B50688">
        <w:rPr>
          <w:rFonts w:ascii="Calibri" w:eastAsia="Calibri" w:hAnsi="Calibri" w:cs="Times New Roman"/>
        </w:rPr>
        <w:t xml:space="preserve"> history</w:t>
      </w:r>
    </w:p>
    <w:p w14:paraId="5CFB7DB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4142038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cient history</w:t>
      </w:r>
    </w:p>
    <w:p w14:paraId="64D49C6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6701871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aeology</w:t>
      </w:r>
    </w:p>
    <w:p w14:paraId="6028FC8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0989195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sian</w:t>
      </w:r>
      <w:proofErr w:type="spellEnd"/>
      <w:r w:rsidR="00B50688" w:rsidRPr="00B50688">
        <w:rPr>
          <w:rFonts w:ascii="Calibri" w:eastAsia="Calibri" w:hAnsi="Calibri" w:cs="Times New Roman"/>
        </w:rPr>
        <w:t xml:space="preserve"> history</w:t>
      </w:r>
    </w:p>
    <w:p w14:paraId="5040BD2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928436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ustralasian</w:t>
      </w:r>
      <w:proofErr w:type="spellEnd"/>
      <w:r w:rsidR="00B50688" w:rsidRPr="00B50688">
        <w:rPr>
          <w:rFonts w:ascii="Calibri" w:eastAsia="Calibri" w:hAnsi="Calibri" w:cs="Times New Roman"/>
        </w:rPr>
        <w:t xml:space="preserve"> history</w:t>
      </w:r>
    </w:p>
    <w:p w14:paraId="5D46231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594369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british</w:t>
      </w:r>
      <w:proofErr w:type="spellEnd"/>
      <w:r w:rsidR="00B50688" w:rsidRPr="00B50688">
        <w:rPr>
          <w:rFonts w:ascii="Calibri" w:eastAsia="Calibri" w:hAnsi="Calibri" w:cs="Times New Roman"/>
        </w:rPr>
        <w:t xml:space="preserve"> and </w:t>
      </w:r>
      <w:proofErr w:type="spellStart"/>
      <w:r w:rsidR="00B50688" w:rsidRPr="00B50688">
        <w:rPr>
          <w:rFonts w:ascii="Calibri" w:eastAsia="Calibri" w:hAnsi="Calibri" w:cs="Times New Roman"/>
        </w:rPr>
        <w:t>irish</w:t>
      </w:r>
      <w:proofErr w:type="spellEnd"/>
      <w:r w:rsidR="00B50688" w:rsidRPr="00B50688">
        <w:rPr>
          <w:rFonts w:ascii="Calibri" w:eastAsia="Calibri" w:hAnsi="Calibri" w:cs="Times New Roman"/>
        </w:rPr>
        <w:t xml:space="preserve"> history</w:t>
      </w:r>
    </w:p>
    <w:p w14:paraId="7B82401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7034430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ic history</w:t>
      </w:r>
    </w:p>
    <w:p w14:paraId="2F859F3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280639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uropean</w:t>
      </w:r>
      <w:proofErr w:type="spellEnd"/>
      <w:r w:rsidR="00B50688" w:rsidRPr="00B50688">
        <w:rPr>
          <w:rFonts w:ascii="Calibri" w:eastAsia="Calibri" w:hAnsi="Calibri" w:cs="Times New Roman"/>
        </w:rPr>
        <w:t xml:space="preserve"> history</w:t>
      </w:r>
    </w:p>
    <w:p w14:paraId="5B007DB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428571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ritage studies</w:t>
      </w:r>
    </w:p>
    <w:p w14:paraId="309DC42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086895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w:t>
      </w:r>
    </w:p>
    <w:p w14:paraId="60F64F1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756973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art</w:t>
      </w:r>
    </w:p>
    <w:p w14:paraId="27B1CFE3"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411521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religions</w:t>
      </w:r>
    </w:p>
    <w:p w14:paraId="04D4B4D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9932471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science</w:t>
      </w:r>
    </w:p>
    <w:p w14:paraId="72FB7E5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392621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eval history</w:t>
      </w:r>
    </w:p>
    <w:p w14:paraId="0533633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876561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litary history</w:t>
      </w:r>
    </w:p>
    <w:p w14:paraId="1908AE7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093131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dern history</w:t>
      </w:r>
    </w:p>
    <w:p w14:paraId="242DCE8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5058535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russian</w:t>
      </w:r>
      <w:proofErr w:type="spellEnd"/>
      <w:r w:rsidR="00B50688" w:rsidRPr="00B50688">
        <w:rPr>
          <w:rFonts w:ascii="Calibri" w:eastAsia="Calibri" w:hAnsi="Calibri" w:cs="Times New Roman"/>
        </w:rPr>
        <w:t xml:space="preserve"> history</w:t>
      </w:r>
    </w:p>
    <w:p w14:paraId="3671E145"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132774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history</w:t>
      </w:r>
    </w:p>
    <w:p w14:paraId="3EADE3A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1396142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orld history</w:t>
      </w:r>
    </w:p>
    <w:p w14:paraId="08FB2CED"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8274709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0D7AA69" w14:textId="77777777" w:rsidR="00B50688" w:rsidRPr="00B50688" w:rsidRDefault="00B50688" w:rsidP="00B50688">
      <w:pPr>
        <w:spacing w:after="0" w:line="259" w:lineRule="auto"/>
        <w:rPr>
          <w:rFonts w:ascii="Calibri" w:eastAsia="Calibri" w:hAnsi="Calibri" w:cs="Times New Roman"/>
        </w:rPr>
      </w:pPr>
    </w:p>
    <w:p w14:paraId="2E7C3E32"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Information Services</w:t>
      </w:r>
    </w:p>
    <w:p w14:paraId="14214BA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1189832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formation security</w:t>
      </w:r>
    </w:p>
    <w:p w14:paraId="28FFA86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599454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formation systems</w:t>
      </w:r>
    </w:p>
    <w:p w14:paraId="3DB0B75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5569058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brarianship</w:t>
      </w:r>
    </w:p>
    <w:p w14:paraId="359D3A0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4254152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196D064" w14:textId="77777777" w:rsidR="00B50688" w:rsidRPr="00B50688" w:rsidRDefault="00B50688" w:rsidP="00B50688">
      <w:pPr>
        <w:spacing w:after="0" w:line="259" w:lineRule="auto"/>
        <w:rPr>
          <w:rFonts w:ascii="Calibri" w:eastAsia="Calibri" w:hAnsi="Calibri" w:cs="Times New Roman"/>
        </w:rPr>
      </w:pPr>
    </w:p>
    <w:p w14:paraId="34FF1C98" w14:textId="77777777" w:rsidR="00B50688" w:rsidRDefault="00B50688" w:rsidP="00B50688">
      <w:pPr>
        <w:spacing w:after="0" w:line="259" w:lineRule="auto"/>
        <w:outlineLvl w:val="0"/>
        <w:rPr>
          <w:rFonts w:ascii="Calibri" w:eastAsia="Calibri" w:hAnsi="Calibri" w:cs="Times New Roman"/>
          <w:color w:val="2F5496"/>
          <w:sz w:val="28"/>
          <w:szCs w:val="28"/>
        </w:rPr>
      </w:pPr>
    </w:p>
    <w:p w14:paraId="6D072C0D" w14:textId="77777777" w:rsidR="00B50688" w:rsidRDefault="00B50688" w:rsidP="00B50688">
      <w:pPr>
        <w:spacing w:after="0" w:line="259" w:lineRule="auto"/>
        <w:outlineLvl w:val="0"/>
        <w:rPr>
          <w:rFonts w:ascii="Calibri" w:eastAsia="Calibri" w:hAnsi="Calibri" w:cs="Times New Roman"/>
          <w:color w:val="2F5496"/>
          <w:sz w:val="28"/>
          <w:szCs w:val="28"/>
        </w:rPr>
      </w:pPr>
    </w:p>
    <w:p w14:paraId="48A21919" w14:textId="77777777" w:rsidR="00B50688" w:rsidRDefault="00B50688" w:rsidP="00B50688">
      <w:pPr>
        <w:spacing w:after="0" w:line="259" w:lineRule="auto"/>
        <w:outlineLvl w:val="0"/>
        <w:rPr>
          <w:rFonts w:ascii="Calibri" w:eastAsia="Calibri" w:hAnsi="Calibri" w:cs="Times New Roman"/>
          <w:color w:val="2F5496"/>
          <w:sz w:val="28"/>
          <w:szCs w:val="28"/>
        </w:rPr>
      </w:pPr>
    </w:p>
    <w:p w14:paraId="6BD18F9B" w14:textId="77777777" w:rsidR="00B50688" w:rsidRDefault="00B50688" w:rsidP="00B50688">
      <w:pPr>
        <w:spacing w:after="0" w:line="259" w:lineRule="auto"/>
        <w:outlineLvl w:val="0"/>
        <w:rPr>
          <w:rFonts w:ascii="Calibri" w:eastAsia="Calibri" w:hAnsi="Calibri" w:cs="Times New Roman"/>
          <w:color w:val="2F5496"/>
          <w:sz w:val="28"/>
          <w:szCs w:val="28"/>
        </w:rPr>
      </w:pPr>
    </w:p>
    <w:p w14:paraId="1FB9B27E"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anguages, Literature &amp; Culture</w:t>
      </w:r>
    </w:p>
    <w:p w14:paraId="38BEFF5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5701079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frican</w:t>
      </w:r>
      <w:proofErr w:type="spellEnd"/>
      <w:r w:rsidR="00B50688" w:rsidRPr="00B50688">
        <w:rPr>
          <w:rFonts w:ascii="Calibri" w:eastAsia="Calibri" w:hAnsi="Calibri" w:cs="Times New Roman"/>
        </w:rPr>
        <w:t xml:space="preserve"> studies</w:t>
      </w:r>
    </w:p>
    <w:p w14:paraId="2B32DE45"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485132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merican</w:t>
      </w:r>
      <w:proofErr w:type="spellEnd"/>
      <w:r w:rsidR="00B50688" w:rsidRPr="00B50688">
        <w:rPr>
          <w:rFonts w:ascii="Calibri" w:eastAsia="Calibri" w:hAnsi="Calibri" w:cs="Times New Roman"/>
        </w:rPr>
        <w:t xml:space="preserve"> studies</w:t>
      </w:r>
    </w:p>
    <w:p w14:paraId="7A4F0E9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707619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sian</w:t>
      </w:r>
      <w:proofErr w:type="spellEnd"/>
      <w:r w:rsidR="00B50688" w:rsidRPr="00B50688">
        <w:rPr>
          <w:rFonts w:ascii="Calibri" w:eastAsia="Calibri" w:hAnsi="Calibri" w:cs="Times New Roman"/>
        </w:rPr>
        <w:t xml:space="preserve"> studies</w:t>
      </w:r>
    </w:p>
    <w:p w14:paraId="67AC117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4314244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ustralasian</w:t>
      </w:r>
      <w:proofErr w:type="spellEnd"/>
      <w:r w:rsidR="00B50688" w:rsidRPr="00B50688">
        <w:rPr>
          <w:rFonts w:ascii="Calibri" w:eastAsia="Calibri" w:hAnsi="Calibri" w:cs="Times New Roman"/>
        </w:rPr>
        <w:t xml:space="preserve"> studies</w:t>
      </w:r>
    </w:p>
    <w:p w14:paraId="2276F0B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0774873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chinese</w:t>
      </w:r>
      <w:proofErr w:type="spellEnd"/>
    </w:p>
    <w:p w14:paraId="68C8DC9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532375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danish</w:t>
      </w:r>
      <w:proofErr w:type="spellEnd"/>
    </w:p>
    <w:p w14:paraId="75917A7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96158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dutch</w:t>
      </w:r>
      <w:proofErr w:type="spellEnd"/>
    </w:p>
    <w:p w14:paraId="769F1D6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860933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nglish</w:t>
      </w:r>
      <w:proofErr w:type="spellEnd"/>
      <w:r w:rsidR="00B50688" w:rsidRPr="00B50688">
        <w:rPr>
          <w:rFonts w:ascii="Calibri" w:eastAsia="Calibri" w:hAnsi="Calibri" w:cs="Times New Roman"/>
        </w:rPr>
        <w:t xml:space="preserve"> language</w:t>
      </w:r>
    </w:p>
    <w:p w14:paraId="1D1F4376"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7720450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nglish</w:t>
      </w:r>
      <w:proofErr w:type="spellEnd"/>
      <w:r w:rsidR="00B50688" w:rsidRPr="00B50688">
        <w:rPr>
          <w:rFonts w:ascii="Calibri" w:eastAsia="Calibri" w:hAnsi="Calibri" w:cs="Times New Roman"/>
        </w:rPr>
        <w:t xml:space="preserve"> literature</w:t>
      </w:r>
    </w:p>
    <w:p w14:paraId="5866A55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76145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uropean</w:t>
      </w:r>
      <w:proofErr w:type="spellEnd"/>
      <w:r w:rsidR="00B50688" w:rsidRPr="00B50688">
        <w:rPr>
          <w:rFonts w:ascii="Calibri" w:eastAsia="Calibri" w:hAnsi="Calibri" w:cs="Times New Roman"/>
        </w:rPr>
        <w:t xml:space="preserve"> studies</w:t>
      </w:r>
    </w:p>
    <w:p w14:paraId="48A36E9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400093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finnish</w:t>
      </w:r>
      <w:proofErr w:type="spellEnd"/>
    </w:p>
    <w:p w14:paraId="73F2092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968515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french</w:t>
      </w:r>
      <w:proofErr w:type="spellEnd"/>
    </w:p>
    <w:p w14:paraId="12B8798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1322120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german</w:t>
      </w:r>
      <w:proofErr w:type="spellEnd"/>
    </w:p>
    <w:p w14:paraId="7C49AE6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730062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italian</w:t>
      </w:r>
      <w:proofErr w:type="spellEnd"/>
    </w:p>
    <w:p w14:paraId="3465226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7653681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japanese</w:t>
      </w:r>
      <w:proofErr w:type="spellEnd"/>
    </w:p>
    <w:p w14:paraId="503D9B9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404224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ddle eastern studies</w:t>
      </w:r>
    </w:p>
    <w:p w14:paraId="12CC84DD"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496766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norwegian</w:t>
      </w:r>
      <w:proofErr w:type="spellEnd"/>
    </w:p>
    <w:p w14:paraId="7FBB0965"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3926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portuguese</w:t>
      </w:r>
      <w:proofErr w:type="spellEnd"/>
    </w:p>
    <w:p w14:paraId="007F815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786169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russian</w:t>
      </w:r>
      <w:proofErr w:type="spellEnd"/>
    </w:p>
    <w:p w14:paraId="4C8DC94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67719765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spanish</w:t>
      </w:r>
      <w:proofErr w:type="spellEnd"/>
    </w:p>
    <w:p w14:paraId="4082304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14677824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swedish</w:t>
      </w:r>
      <w:proofErr w:type="spellEnd"/>
    </w:p>
    <w:p w14:paraId="579D06A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4168610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38601FE" w14:textId="77777777" w:rsidR="00B50688" w:rsidRPr="00B50688" w:rsidRDefault="00B50688" w:rsidP="00B50688">
      <w:pPr>
        <w:spacing w:after="0" w:line="259" w:lineRule="auto"/>
        <w:rPr>
          <w:rFonts w:ascii="Calibri" w:eastAsia="Calibri" w:hAnsi="Calibri" w:cs="Times New Roman"/>
        </w:rPr>
      </w:pPr>
    </w:p>
    <w:p w14:paraId="65502FE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aw</w:t>
      </w:r>
    </w:p>
    <w:p w14:paraId="3E0266E6"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744844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iminal law</w:t>
      </w:r>
    </w:p>
    <w:p w14:paraId="53B303D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916523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ercial law</w:t>
      </w:r>
    </w:p>
    <w:p w14:paraId="4C304B6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624139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tract law</w:t>
      </w:r>
    </w:p>
    <w:p w14:paraId="4546266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922294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perty law</w:t>
      </w:r>
    </w:p>
    <w:p w14:paraId="1FAB767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360589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F3CABC7" w14:textId="77777777" w:rsidR="00B50688" w:rsidRPr="00B50688" w:rsidRDefault="00B50688" w:rsidP="00B50688">
      <w:pPr>
        <w:spacing w:after="0" w:line="259" w:lineRule="auto"/>
        <w:rPr>
          <w:rFonts w:ascii="Calibri" w:eastAsia="Calibri" w:hAnsi="Calibri" w:cs="Times New Roman"/>
        </w:rPr>
      </w:pPr>
    </w:p>
    <w:p w14:paraId="0786BB4C"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inguistics &amp; Classics</w:t>
      </w:r>
    </w:p>
    <w:p w14:paraId="210C6CDD"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203075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cient </w:t>
      </w:r>
      <w:proofErr w:type="spellStart"/>
      <w:r w:rsidR="00B50688" w:rsidRPr="00B50688">
        <w:rPr>
          <w:rFonts w:ascii="Calibri" w:eastAsia="Calibri" w:hAnsi="Calibri" w:cs="Times New Roman"/>
        </w:rPr>
        <w:t>greek</w:t>
      </w:r>
      <w:proofErr w:type="spellEnd"/>
    </w:p>
    <w:p w14:paraId="36FF9BC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9181281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celtic</w:t>
      </w:r>
      <w:proofErr w:type="spellEnd"/>
      <w:r w:rsidR="00B50688" w:rsidRPr="00B50688">
        <w:rPr>
          <w:rFonts w:ascii="Calibri" w:eastAsia="Calibri" w:hAnsi="Calibri" w:cs="Times New Roman"/>
        </w:rPr>
        <w:t xml:space="preserve"> studies</w:t>
      </w:r>
    </w:p>
    <w:p w14:paraId="7577C23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88343796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assics</w:t>
      </w:r>
    </w:p>
    <w:p w14:paraId="02A546C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181010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latin</w:t>
      </w:r>
      <w:proofErr w:type="spellEnd"/>
    </w:p>
    <w:p w14:paraId="2406C04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3805516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nguistics</w:t>
      </w:r>
    </w:p>
    <w:p w14:paraId="12C68CE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1005684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B08B5D1" w14:textId="77777777" w:rsidR="00B50688" w:rsidRPr="00B50688" w:rsidRDefault="00B50688" w:rsidP="00B50688">
      <w:pPr>
        <w:spacing w:after="0" w:line="259" w:lineRule="auto"/>
        <w:rPr>
          <w:rFonts w:ascii="Calibri" w:eastAsia="Calibri" w:hAnsi="Calibri" w:cs="Times New Roman"/>
        </w:rPr>
      </w:pPr>
    </w:p>
    <w:p w14:paraId="278AEFA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aterials Science</w:t>
      </w:r>
    </w:p>
    <w:p w14:paraId="5312EE4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709358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eramics</w:t>
      </w:r>
    </w:p>
    <w:p w14:paraId="253FD4E6"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379433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lass</w:t>
      </w:r>
    </w:p>
    <w:p w14:paraId="6EF2851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6706475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allurgy</w:t>
      </w:r>
    </w:p>
    <w:p w14:paraId="743624A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6226139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ymers</w:t>
      </w:r>
    </w:p>
    <w:p w14:paraId="11E518C6"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5353970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extiles</w:t>
      </w:r>
    </w:p>
    <w:p w14:paraId="061B0F4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5866158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6DEB4AB" w14:textId="77777777" w:rsidR="00B50688" w:rsidRPr="00B50688" w:rsidRDefault="00B50688" w:rsidP="00B50688">
      <w:pPr>
        <w:spacing w:after="0" w:line="259" w:lineRule="auto"/>
        <w:rPr>
          <w:rFonts w:ascii="Calibri" w:eastAsia="Calibri" w:hAnsi="Calibri" w:cs="Times New Roman"/>
        </w:rPr>
      </w:pPr>
    </w:p>
    <w:p w14:paraId="43213C6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athematics</w:t>
      </w:r>
    </w:p>
    <w:p w14:paraId="735D990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660624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mathematics</w:t>
      </w:r>
    </w:p>
    <w:p w14:paraId="6AD0427D"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699723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statistics</w:t>
      </w:r>
    </w:p>
    <w:p w14:paraId="32B44365"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117213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mathematics</w:t>
      </w:r>
    </w:p>
    <w:p w14:paraId="47952FF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970784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ta analysis</w:t>
      </w:r>
    </w:p>
    <w:p w14:paraId="3FE21C1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5565469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gineering mathematics</w:t>
      </w:r>
    </w:p>
    <w:p w14:paraId="1A9EBEE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3354874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thematical modelling</w:t>
      </w:r>
    </w:p>
    <w:p w14:paraId="387673C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683301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statistics</w:t>
      </w:r>
    </w:p>
    <w:p w14:paraId="1F066F6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814569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erational research</w:t>
      </w:r>
    </w:p>
    <w:p w14:paraId="1D50DDA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7540513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bability</w:t>
      </w:r>
    </w:p>
    <w:p w14:paraId="14F90A1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063655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re mathematics</w:t>
      </w:r>
    </w:p>
    <w:p w14:paraId="2DD73FF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3159404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atistics</w:t>
      </w:r>
    </w:p>
    <w:p w14:paraId="586F296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129205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ochastic processes</w:t>
      </w:r>
    </w:p>
    <w:p w14:paraId="411B7FD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6324768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AD9C6F4" w14:textId="77777777" w:rsidR="00B50688" w:rsidRPr="00B50688" w:rsidRDefault="00B50688" w:rsidP="00B50688">
      <w:pPr>
        <w:spacing w:after="0" w:line="259" w:lineRule="auto"/>
        <w:rPr>
          <w:rFonts w:ascii="Calibri" w:eastAsia="Calibri" w:hAnsi="Calibri" w:cs="Times New Roman"/>
        </w:rPr>
      </w:pPr>
    </w:p>
    <w:p w14:paraId="19B0809E"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edicine</w:t>
      </w:r>
    </w:p>
    <w:p w14:paraId="6F2F80B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117869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atomy</w:t>
      </w:r>
    </w:p>
    <w:p w14:paraId="7C5C97C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6724691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udiology</w:t>
      </w:r>
    </w:p>
    <w:p w14:paraId="4E2CC885"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6215814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mechanics</w:t>
      </w:r>
    </w:p>
    <w:p w14:paraId="042463F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6155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ardiology</w:t>
      </w:r>
    </w:p>
    <w:p w14:paraId="4343D1E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6458184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lementary medicine</w:t>
      </w:r>
    </w:p>
    <w:p w14:paraId="2F3DC9B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1398785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ntistry</w:t>
      </w:r>
    </w:p>
    <w:p w14:paraId="61C0436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9205125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docrinology</w:t>
      </w:r>
    </w:p>
    <w:p w14:paraId="176A017F"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653355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pidemiology</w:t>
      </w:r>
    </w:p>
    <w:p w14:paraId="1E96778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0885785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al engineering</w:t>
      </w:r>
    </w:p>
    <w:p w14:paraId="69EA77A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770607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logy</w:t>
      </w:r>
    </w:p>
    <w:p w14:paraId="294CFE7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5450367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trition</w:t>
      </w:r>
    </w:p>
    <w:p w14:paraId="0289119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8702135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hthalmology</w:t>
      </w:r>
    </w:p>
    <w:p w14:paraId="430F7863"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400280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tometry</w:t>
      </w:r>
    </w:p>
    <w:p w14:paraId="119C36F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6747313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thology</w:t>
      </w:r>
    </w:p>
    <w:p w14:paraId="246CB0D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5162782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ology</w:t>
      </w:r>
    </w:p>
    <w:p w14:paraId="35AD18F3"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7170048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y</w:t>
      </w:r>
    </w:p>
    <w:p w14:paraId="45841AA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892870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ology</w:t>
      </w:r>
    </w:p>
    <w:p w14:paraId="4493E545"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5990244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otherapy</w:t>
      </w:r>
    </w:p>
    <w:p w14:paraId="4157D58F"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017734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diatry</w:t>
      </w:r>
    </w:p>
    <w:p w14:paraId="3A219C7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344220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adiology</w:t>
      </w:r>
    </w:p>
    <w:p w14:paraId="76EB999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9249809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eech science</w:t>
      </w:r>
    </w:p>
    <w:p w14:paraId="146E4AB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133349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issue engineering</w:t>
      </w:r>
    </w:p>
    <w:p w14:paraId="7F69680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6593157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oxicology</w:t>
      </w:r>
    </w:p>
    <w:p w14:paraId="5FAF6DB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6554497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B1F511A" w14:textId="77777777" w:rsidR="00B50688" w:rsidRPr="00B50688" w:rsidRDefault="00B50688" w:rsidP="00B50688">
      <w:pPr>
        <w:spacing w:after="0" w:line="259" w:lineRule="auto"/>
        <w:rPr>
          <w:rFonts w:ascii="Calibri" w:eastAsia="Calibri" w:hAnsi="Calibri" w:cs="Times New Roman"/>
        </w:rPr>
      </w:pPr>
    </w:p>
    <w:p w14:paraId="7B08C1B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Nursing &amp; Health</w:t>
      </w:r>
    </w:p>
    <w:p w14:paraId="4A25C02F"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305385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dult nursing</w:t>
      </w:r>
    </w:p>
    <w:p w14:paraId="1ACB638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9464964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ty nursing</w:t>
      </w:r>
    </w:p>
    <w:p w14:paraId="3D6367E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0190779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unselling</w:t>
      </w:r>
    </w:p>
    <w:p w14:paraId="52F6187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061871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ntal nursing</w:t>
      </w:r>
    </w:p>
    <w:p w14:paraId="71563A5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4087541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health</w:t>
      </w:r>
    </w:p>
    <w:p w14:paraId="3301B18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198834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alth informatics</w:t>
      </w:r>
    </w:p>
    <w:p w14:paraId="625B5903"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1682442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nursing</w:t>
      </w:r>
    </w:p>
    <w:p w14:paraId="27BCC55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83636366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ntal health nursing</w:t>
      </w:r>
    </w:p>
    <w:p w14:paraId="0DE1590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676943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dwifery</w:t>
      </w:r>
    </w:p>
    <w:p w14:paraId="7BC0AC0D"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7847951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health</w:t>
      </w:r>
    </w:p>
    <w:p w14:paraId="7A2C47F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5062170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therapy</w:t>
      </w:r>
    </w:p>
    <w:p w14:paraId="0BF9D56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63838171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ediatric nursing</w:t>
      </w:r>
    </w:p>
    <w:p w14:paraId="3170B0C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5897569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amedical science</w:t>
      </w:r>
    </w:p>
    <w:p w14:paraId="78E6C30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386361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urgical nursing</w:t>
      </w:r>
    </w:p>
    <w:p w14:paraId="53D550D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16439390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5F9C3DC" w14:textId="77777777" w:rsidR="00B50688" w:rsidRPr="00B50688" w:rsidRDefault="00B50688" w:rsidP="00B50688">
      <w:pPr>
        <w:spacing w:after="0" w:line="259" w:lineRule="auto"/>
        <w:rPr>
          <w:rFonts w:ascii="Calibri" w:eastAsia="Calibri" w:hAnsi="Calibri" w:cs="Times New Roman"/>
        </w:rPr>
      </w:pPr>
    </w:p>
    <w:p w14:paraId="29A359D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hilosophy</w:t>
      </w:r>
    </w:p>
    <w:p w14:paraId="491FF2E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53006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thics</w:t>
      </w:r>
    </w:p>
    <w:p w14:paraId="45BCFF8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620566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aphysics</w:t>
      </w:r>
    </w:p>
    <w:p w14:paraId="6E3497F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5102088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ilosophy of science</w:t>
      </w:r>
    </w:p>
    <w:p w14:paraId="764CBB3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1474279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023141B" w14:textId="77777777" w:rsidR="00B50688" w:rsidRPr="00B50688" w:rsidRDefault="00B50688" w:rsidP="00B50688">
      <w:pPr>
        <w:spacing w:after="0" w:line="259" w:lineRule="auto"/>
        <w:rPr>
          <w:rFonts w:ascii="Calibri" w:eastAsia="Calibri" w:hAnsi="Calibri" w:cs="Times New Roman"/>
        </w:rPr>
      </w:pPr>
    </w:p>
    <w:p w14:paraId="5AE576CB"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hysics</w:t>
      </w:r>
    </w:p>
    <w:p w14:paraId="40AC2CA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847798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oustics</w:t>
      </w:r>
    </w:p>
    <w:p w14:paraId="4A954E3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076354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stronomy</w:t>
      </w:r>
    </w:p>
    <w:p w14:paraId="39E8F2DD"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5669322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strophysics</w:t>
      </w:r>
    </w:p>
    <w:p w14:paraId="07E74F4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530996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hemical physics</w:t>
      </w:r>
    </w:p>
    <w:p w14:paraId="3957E71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78000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physics</w:t>
      </w:r>
    </w:p>
    <w:p w14:paraId="41353803"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09841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omagnetism</w:t>
      </w:r>
    </w:p>
    <w:p w14:paraId="7ECC691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613443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physics</w:t>
      </w:r>
    </w:p>
    <w:p w14:paraId="353646ED"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1762237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xperimental physics</w:t>
      </w:r>
    </w:p>
    <w:p w14:paraId="46A2FA9D"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538478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physics</w:t>
      </w:r>
    </w:p>
    <w:p w14:paraId="22D04616"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236983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clear physics</w:t>
      </w:r>
    </w:p>
    <w:p w14:paraId="30EC7A6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550961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tical physics</w:t>
      </w:r>
    </w:p>
    <w:p w14:paraId="0202C21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846287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ticle physics</w:t>
      </w:r>
    </w:p>
    <w:p w14:paraId="43BDDF1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973481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quantum mechanics</w:t>
      </w:r>
    </w:p>
    <w:p w14:paraId="0C21DA9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181939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lid state physics</w:t>
      </w:r>
    </w:p>
    <w:p w14:paraId="34DA913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4559069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ace science</w:t>
      </w:r>
    </w:p>
    <w:p w14:paraId="66012DC9"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914142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oretical physics</w:t>
      </w:r>
    </w:p>
    <w:p w14:paraId="7583A593"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546044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F3B1409" w14:textId="77777777" w:rsidR="00B50688" w:rsidRPr="00B50688" w:rsidRDefault="00B50688" w:rsidP="00B50688">
      <w:pPr>
        <w:spacing w:after="0" w:line="259" w:lineRule="auto"/>
        <w:rPr>
          <w:rFonts w:ascii="Calibri" w:eastAsia="Calibri" w:hAnsi="Calibri" w:cs="Times New Roman"/>
        </w:rPr>
      </w:pPr>
    </w:p>
    <w:p w14:paraId="04406F9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olitics &amp; Government</w:t>
      </w:r>
    </w:p>
    <w:p w14:paraId="6681499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1241956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 studies</w:t>
      </w:r>
    </w:p>
    <w:p w14:paraId="5A39BDF3"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1121191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overnment</w:t>
      </w:r>
    </w:p>
    <w:p w14:paraId="327F43E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422977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national relations</w:t>
      </w:r>
    </w:p>
    <w:p w14:paraId="70DB752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6735270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s</w:t>
      </w:r>
    </w:p>
    <w:p w14:paraId="6BE573B1"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7205466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c policy</w:t>
      </w:r>
    </w:p>
    <w:p w14:paraId="149A8ACF" w14:textId="77777777" w:rsidR="00B50688" w:rsidRDefault="004E5ACF" w:rsidP="00FA59D2">
      <w:pPr>
        <w:spacing w:after="0" w:line="259" w:lineRule="auto"/>
        <w:rPr>
          <w:rFonts w:ascii="Calibri" w:eastAsia="Calibri" w:hAnsi="Calibri" w:cs="Times New Roman"/>
          <w:color w:val="2F5496"/>
          <w:sz w:val="28"/>
          <w:szCs w:val="28"/>
        </w:rPr>
      </w:pPr>
      <w:sdt>
        <w:sdtPr>
          <w:rPr>
            <w:rFonts w:ascii="Calibri" w:eastAsia="Calibri" w:hAnsi="Calibri" w:cs="Times New Roman"/>
          </w:rPr>
          <w:id w:val="7613456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44EDE7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sychology</w:t>
      </w:r>
    </w:p>
    <w:p w14:paraId="151AE095"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7715895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hild psychology</w:t>
      </w:r>
    </w:p>
    <w:p w14:paraId="4A146076"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019141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inical psychology</w:t>
      </w:r>
    </w:p>
    <w:p w14:paraId="3566008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125249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ty psychology</w:t>
      </w:r>
    </w:p>
    <w:p w14:paraId="115E224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1485889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unselling psychology</w:t>
      </w:r>
    </w:p>
    <w:p w14:paraId="6C99784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017215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al psychology</w:t>
      </w:r>
    </w:p>
    <w:p w14:paraId="4E42F39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47378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ducational psychology</w:t>
      </w:r>
    </w:p>
    <w:p w14:paraId="23D2D8B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581137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nsic psychology</w:t>
      </w:r>
    </w:p>
    <w:p w14:paraId="57C61145"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566452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alth psychology</w:t>
      </w:r>
    </w:p>
    <w:p w14:paraId="7F0C273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1914175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psychology</w:t>
      </w:r>
    </w:p>
    <w:p w14:paraId="179D2B76"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5920404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psychology</w:t>
      </w:r>
    </w:p>
    <w:p w14:paraId="032935A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518311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rganisational psychology</w:t>
      </w:r>
    </w:p>
    <w:p w14:paraId="2B9F5FE3"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54964036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sychotherapy</w:t>
      </w:r>
    </w:p>
    <w:p w14:paraId="35C276E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8487073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psychology</w:t>
      </w:r>
    </w:p>
    <w:p w14:paraId="158366E2"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3867582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62C75D1" w14:textId="77777777" w:rsidR="00B50688" w:rsidRPr="00B50688" w:rsidRDefault="00B50688" w:rsidP="00B50688">
      <w:pPr>
        <w:spacing w:after="0" w:line="259" w:lineRule="auto"/>
        <w:rPr>
          <w:rFonts w:ascii="Calibri" w:eastAsia="Calibri" w:hAnsi="Calibri" w:cs="Times New Roman"/>
        </w:rPr>
      </w:pPr>
    </w:p>
    <w:p w14:paraId="32089497"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Sociology</w:t>
      </w:r>
    </w:p>
    <w:p w14:paraId="1F298D5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198906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iminology</w:t>
      </w:r>
    </w:p>
    <w:p w14:paraId="5A848B7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858022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sability studies</w:t>
      </w:r>
    </w:p>
    <w:p w14:paraId="5F359464"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40407245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der studies</w:t>
      </w:r>
    </w:p>
    <w:p w14:paraId="2C8B5DA6"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88521431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o economics</w:t>
      </w:r>
    </w:p>
    <w:p w14:paraId="16B8B918"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0236279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work</w:t>
      </w:r>
    </w:p>
    <w:p w14:paraId="2DE23D1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3943873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64355AD" w14:textId="77777777" w:rsidR="00B50688" w:rsidRPr="00B50688" w:rsidRDefault="00B50688" w:rsidP="00B50688">
      <w:pPr>
        <w:spacing w:after="0" w:line="259" w:lineRule="auto"/>
        <w:rPr>
          <w:rFonts w:ascii="Calibri" w:eastAsia="Calibri" w:hAnsi="Calibri" w:cs="Times New Roman"/>
        </w:rPr>
      </w:pPr>
    </w:p>
    <w:p w14:paraId="608F9D1A"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Sport &amp; Exercise Science</w:t>
      </w:r>
    </w:p>
    <w:p w14:paraId="06BE684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4845907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coaching</w:t>
      </w:r>
    </w:p>
    <w:p w14:paraId="7310D07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000775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development</w:t>
      </w:r>
    </w:p>
    <w:p w14:paraId="2C9E552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3694614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performance</w:t>
      </w:r>
    </w:p>
    <w:p w14:paraId="43D8E35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6252389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technology</w:t>
      </w:r>
    </w:p>
    <w:p w14:paraId="63B5774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971640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therapy</w:t>
      </w:r>
    </w:p>
    <w:p w14:paraId="27196D0B"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65728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A965116" w14:textId="77777777" w:rsidR="00B50688" w:rsidRPr="00B50688" w:rsidRDefault="00B50688" w:rsidP="00B50688">
      <w:pPr>
        <w:spacing w:after="0" w:line="259" w:lineRule="auto"/>
        <w:rPr>
          <w:rFonts w:ascii="Calibri" w:eastAsia="Calibri" w:hAnsi="Calibri" w:cs="Times New Roman"/>
        </w:rPr>
      </w:pPr>
    </w:p>
    <w:p w14:paraId="3B9C5324"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Theology &amp; Religious Studies</w:t>
      </w:r>
    </w:p>
    <w:p w14:paraId="5257120D"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207462024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vinity</w:t>
      </w:r>
    </w:p>
    <w:p w14:paraId="5D49B2B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7491847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ligious studies</w:t>
      </w:r>
    </w:p>
    <w:p w14:paraId="21AB7C7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9282184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ology</w:t>
      </w:r>
    </w:p>
    <w:p w14:paraId="7DF4E37C" w14:textId="2E878291" w:rsid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554359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4FB30F8" w14:textId="77777777" w:rsidR="00B50688" w:rsidRPr="00B50688" w:rsidRDefault="00B50688" w:rsidP="00B50688">
      <w:pPr>
        <w:spacing w:after="0" w:line="259" w:lineRule="auto"/>
        <w:rPr>
          <w:rFonts w:ascii="Calibri" w:eastAsia="Calibri" w:hAnsi="Calibri" w:cs="Times New Roman"/>
        </w:rPr>
      </w:pPr>
    </w:p>
    <w:p w14:paraId="51893E5D"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Veterinary Sciences</w:t>
      </w:r>
    </w:p>
    <w:p w14:paraId="16518F47"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7064905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imal welfare</w:t>
      </w:r>
    </w:p>
    <w:p w14:paraId="4BC764A0"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2132361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dentistry</w:t>
      </w:r>
    </w:p>
    <w:p w14:paraId="261F636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9448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medicine</w:t>
      </w:r>
    </w:p>
    <w:p w14:paraId="1FD49E6A"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2769089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nursing</w:t>
      </w:r>
    </w:p>
    <w:p w14:paraId="0C49C05E"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8809825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nutrition</w:t>
      </w:r>
    </w:p>
    <w:p w14:paraId="1735B88C" w14:textId="77777777" w:rsidR="00B5068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17094544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pathology</w:t>
      </w:r>
    </w:p>
    <w:p w14:paraId="7AA8C009" w14:textId="77777777" w:rsidR="004E3998" w:rsidRPr="00B50688" w:rsidRDefault="004E5ACF" w:rsidP="00B50688">
      <w:pPr>
        <w:spacing w:after="0" w:line="259" w:lineRule="auto"/>
        <w:rPr>
          <w:rFonts w:ascii="Calibri" w:eastAsia="Calibri" w:hAnsi="Calibri" w:cs="Times New Roman"/>
        </w:rPr>
      </w:pPr>
      <w:sdt>
        <w:sdtPr>
          <w:rPr>
            <w:rFonts w:ascii="Calibri" w:eastAsia="Calibri" w:hAnsi="Calibri" w:cs="Times New Roman"/>
          </w:rPr>
          <w:id w:val="618262513"/>
          <w:placeholder>
            <w:docPart w:val="DefaultPlaceholder_1081868574"/>
          </w:placeholder>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981350E" w14:textId="4D86189D" w:rsidR="766A4194" w:rsidRDefault="766A4194" w:rsidP="766A4194">
      <w:pPr>
        <w:spacing w:after="0" w:line="259" w:lineRule="auto"/>
        <w:rPr>
          <w:rFonts w:ascii="Calibri" w:eastAsia="Calibri" w:hAnsi="Calibri" w:cs="Times New Roman"/>
        </w:rPr>
      </w:pPr>
    </w:p>
    <w:p w14:paraId="10B094AE" w14:textId="1FA8C899" w:rsidR="1CC359A8" w:rsidRDefault="1CC359A8" w:rsidP="766A4194">
      <w:pPr>
        <w:spacing w:after="0" w:line="259" w:lineRule="auto"/>
        <w:ind w:left="720"/>
        <w:jc w:val="right"/>
        <w:rPr>
          <w:rFonts w:ascii="Calibri" w:eastAsia="Calibri" w:hAnsi="Calibri" w:cs="Times New Roman"/>
          <w:b/>
          <w:bCs/>
        </w:rPr>
      </w:pPr>
    </w:p>
    <w:sectPr w:rsidR="1CC359A8" w:rsidSect="00B50688">
      <w:type w:val="continuous"/>
      <w:pgSz w:w="11906" w:h="16838"/>
      <w:pgMar w:top="851" w:right="794" w:bottom="794" w:left="851"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F7BC5"/>
    <w:multiLevelType w:val="hybridMultilevel"/>
    <w:tmpl w:val="EDCA0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FC0A58"/>
    <w:multiLevelType w:val="hybridMultilevel"/>
    <w:tmpl w:val="67F4594A"/>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2" w15:restartNumberingAfterBreak="0">
    <w:nsid w:val="136F4C44"/>
    <w:multiLevelType w:val="hybridMultilevel"/>
    <w:tmpl w:val="A46076F4"/>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3" w15:restartNumberingAfterBreak="0">
    <w:nsid w:val="14E7177F"/>
    <w:multiLevelType w:val="hybridMultilevel"/>
    <w:tmpl w:val="61A6ACF2"/>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4" w15:restartNumberingAfterBreak="0">
    <w:nsid w:val="236228B6"/>
    <w:multiLevelType w:val="hybridMultilevel"/>
    <w:tmpl w:val="FACCE9E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5" w15:restartNumberingAfterBreak="0">
    <w:nsid w:val="24475EAC"/>
    <w:multiLevelType w:val="hybridMultilevel"/>
    <w:tmpl w:val="739ECED0"/>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6" w15:restartNumberingAfterBreak="0">
    <w:nsid w:val="288411D4"/>
    <w:multiLevelType w:val="hybridMultilevel"/>
    <w:tmpl w:val="39283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126BBD"/>
    <w:multiLevelType w:val="hybridMultilevel"/>
    <w:tmpl w:val="0854E9D6"/>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8" w15:restartNumberingAfterBreak="0">
    <w:nsid w:val="2DCF2740"/>
    <w:multiLevelType w:val="hybridMultilevel"/>
    <w:tmpl w:val="2906162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9" w15:restartNumberingAfterBreak="0">
    <w:nsid w:val="3A2F6C78"/>
    <w:multiLevelType w:val="hybridMultilevel"/>
    <w:tmpl w:val="30B86E08"/>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0" w15:restartNumberingAfterBreak="0">
    <w:nsid w:val="3DA52528"/>
    <w:multiLevelType w:val="hybridMultilevel"/>
    <w:tmpl w:val="6CF45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B12E51"/>
    <w:multiLevelType w:val="hybridMultilevel"/>
    <w:tmpl w:val="488C72D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2" w15:restartNumberingAfterBreak="0">
    <w:nsid w:val="4E960DB3"/>
    <w:multiLevelType w:val="hybridMultilevel"/>
    <w:tmpl w:val="609CC658"/>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3" w15:restartNumberingAfterBreak="0">
    <w:nsid w:val="50092581"/>
    <w:multiLevelType w:val="hybridMultilevel"/>
    <w:tmpl w:val="FFAAAC6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4" w15:restartNumberingAfterBreak="0">
    <w:nsid w:val="56553F21"/>
    <w:multiLevelType w:val="hybridMultilevel"/>
    <w:tmpl w:val="43C0AFB2"/>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5" w15:restartNumberingAfterBreak="0">
    <w:nsid w:val="5DF95433"/>
    <w:multiLevelType w:val="hybridMultilevel"/>
    <w:tmpl w:val="C09CAA98"/>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6" w15:restartNumberingAfterBreak="0">
    <w:nsid w:val="5F4B12EF"/>
    <w:multiLevelType w:val="hybridMultilevel"/>
    <w:tmpl w:val="744E6B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1B77D91"/>
    <w:multiLevelType w:val="hybridMultilevel"/>
    <w:tmpl w:val="23BAD806"/>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8" w15:restartNumberingAfterBreak="0">
    <w:nsid w:val="70B52E27"/>
    <w:multiLevelType w:val="hybridMultilevel"/>
    <w:tmpl w:val="26E2048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9" w15:restartNumberingAfterBreak="0">
    <w:nsid w:val="7742002E"/>
    <w:multiLevelType w:val="hybridMultilevel"/>
    <w:tmpl w:val="9D8C9B00"/>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20" w15:restartNumberingAfterBreak="0">
    <w:nsid w:val="7A3B6EE9"/>
    <w:multiLevelType w:val="hybridMultilevel"/>
    <w:tmpl w:val="38B272D0"/>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num w:numId="1">
    <w:abstractNumId w:val="4"/>
  </w:num>
  <w:num w:numId="2">
    <w:abstractNumId w:val="20"/>
  </w:num>
  <w:num w:numId="3">
    <w:abstractNumId w:val="18"/>
  </w:num>
  <w:num w:numId="4">
    <w:abstractNumId w:val="12"/>
  </w:num>
  <w:num w:numId="5">
    <w:abstractNumId w:val="14"/>
  </w:num>
  <w:num w:numId="6">
    <w:abstractNumId w:val="17"/>
  </w:num>
  <w:num w:numId="7">
    <w:abstractNumId w:val="7"/>
  </w:num>
  <w:num w:numId="8">
    <w:abstractNumId w:val="1"/>
  </w:num>
  <w:num w:numId="9">
    <w:abstractNumId w:val="19"/>
  </w:num>
  <w:num w:numId="10">
    <w:abstractNumId w:val="6"/>
  </w:num>
  <w:num w:numId="11">
    <w:abstractNumId w:val="3"/>
  </w:num>
  <w:num w:numId="12">
    <w:abstractNumId w:val="4"/>
  </w:num>
  <w:num w:numId="13">
    <w:abstractNumId w:val="11"/>
  </w:num>
  <w:num w:numId="14">
    <w:abstractNumId w:val="20"/>
  </w:num>
  <w:num w:numId="15">
    <w:abstractNumId w:val="9"/>
  </w:num>
  <w:num w:numId="16">
    <w:abstractNumId w:val="18"/>
  </w:num>
  <w:num w:numId="17">
    <w:abstractNumId w:val="5"/>
  </w:num>
  <w:num w:numId="18">
    <w:abstractNumId w:val="12"/>
  </w:num>
  <w:num w:numId="19">
    <w:abstractNumId w:val="14"/>
  </w:num>
  <w:num w:numId="20">
    <w:abstractNumId w:val="17"/>
  </w:num>
  <w:num w:numId="21">
    <w:abstractNumId w:val="8"/>
  </w:num>
  <w:num w:numId="22">
    <w:abstractNumId w:val="15"/>
  </w:num>
  <w:num w:numId="23">
    <w:abstractNumId w:val="2"/>
  </w:num>
  <w:num w:numId="24">
    <w:abstractNumId w:val="7"/>
  </w:num>
  <w:num w:numId="25">
    <w:abstractNumId w:val="13"/>
  </w:num>
  <w:num w:numId="26">
    <w:abstractNumId w:val="1"/>
  </w:num>
  <w:num w:numId="27">
    <w:abstractNumId w:val="3"/>
  </w:num>
  <w:num w:numId="28">
    <w:abstractNumId w:val="19"/>
  </w:num>
  <w:num w:numId="29">
    <w:abstractNumId w:val="16"/>
  </w:num>
  <w:num w:numId="30">
    <w:abstractNumId w:val="0"/>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DIwMzIxNLI0NTVU0lEKTi0uzszPAykwqgUALUr1tCwAAAA="/>
  </w:docVars>
  <w:rsids>
    <w:rsidRoot w:val="008C64F9"/>
    <w:rsid w:val="00036C67"/>
    <w:rsid w:val="00092286"/>
    <w:rsid w:val="00197AD3"/>
    <w:rsid w:val="00201139"/>
    <w:rsid w:val="0024782F"/>
    <w:rsid w:val="002813A3"/>
    <w:rsid w:val="002C45F3"/>
    <w:rsid w:val="002E2EBD"/>
    <w:rsid w:val="00367D7A"/>
    <w:rsid w:val="00382254"/>
    <w:rsid w:val="00386B88"/>
    <w:rsid w:val="00445A72"/>
    <w:rsid w:val="004E3998"/>
    <w:rsid w:val="004E5ACF"/>
    <w:rsid w:val="00522817"/>
    <w:rsid w:val="00582388"/>
    <w:rsid w:val="005A1082"/>
    <w:rsid w:val="0068098D"/>
    <w:rsid w:val="00691CCE"/>
    <w:rsid w:val="0070561D"/>
    <w:rsid w:val="00711D23"/>
    <w:rsid w:val="00825FC3"/>
    <w:rsid w:val="008C64F9"/>
    <w:rsid w:val="00987B99"/>
    <w:rsid w:val="00A64EA6"/>
    <w:rsid w:val="00A77889"/>
    <w:rsid w:val="00A83877"/>
    <w:rsid w:val="00A93A23"/>
    <w:rsid w:val="00AC065B"/>
    <w:rsid w:val="00AD39E5"/>
    <w:rsid w:val="00B31BC1"/>
    <w:rsid w:val="00B50688"/>
    <w:rsid w:val="00BA1BD4"/>
    <w:rsid w:val="00BF4042"/>
    <w:rsid w:val="00D062A4"/>
    <w:rsid w:val="00DE5085"/>
    <w:rsid w:val="00E57019"/>
    <w:rsid w:val="00EE265D"/>
    <w:rsid w:val="00FA59D2"/>
    <w:rsid w:val="022FF4CF"/>
    <w:rsid w:val="0CBDA00D"/>
    <w:rsid w:val="11671570"/>
    <w:rsid w:val="137A3E05"/>
    <w:rsid w:val="1CC359A8"/>
    <w:rsid w:val="20B08340"/>
    <w:rsid w:val="244E9B54"/>
    <w:rsid w:val="2E6DB801"/>
    <w:rsid w:val="30C5DDBC"/>
    <w:rsid w:val="37313B13"/>
    <w:rsid w:val="456DE65C"/>
    <w:rsid w:val="58533893"/>
    <w:rsid w:val="5B9B75AA"/>
    <w:rsid w:val="5CADA762"/>
    <w:rsid w:val="61B22E5F"/>
    <w:rsid w:val="637AA569"/>
    <w:rsid w:val="6D4AA74E"/>
    <w:rsid w:val="6F6026D5"/>
    <w:rsid w:val="70DDE5C6"/>
    <w:rsid w:val="766A4194"/>
    <w:rsid w:val="7A63A409"/>
    <w:rsid w:val="7AD6B57E"/>
    <w:rsid w:val="7D49692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AB3ED"/>
  <w15:chartTrackingRefBased/>
  <w15:docId w15:val="{F6154279-572F-4431-9B38-2F5A04B96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4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uiPriority w:val="31"/>
    <w:qFormat/>
    <w:rsid w:val="00EE265D"/>
    <w:rPr>
      <w:b/>
      <w:bCs/>
      <w:color w:val="4F81BD" w:themeColor="accent1"/>
    </w:rPr>
  </w:style>
  <w:style w:type="character" w:styleId="Hyperlink">
    <w:name w:val="Hyperlink"/>
    <w:basedOn w:val="DefaultParagraphFont"/>
    <w:uiPriority w:val="99"/>
    <w:unhideWhenUsed/>
    <w:rsid w:val="00EE265D"/>
    <w:rPr>
      <w:color w:val="0000FF" w:themeColor="hyperlink"/>
      <w:u w:val="single"/>
    </w:rPr>
  </w:style>
  <w:style w:type="paragraph" w:styleId="ListParagraph">
    <w:name w:val="List Paragraph"/>
    <w:basedOn w:val="Normal"/>
    <w:uiPriority w:val="34"/>
    <w:qFormat/>
    <w:rsid w:val="00EE265D"/>
    <w:pPr>
      <w:ind w:left="720"/>
      <w:contextualSpacing/>
    </w:pPr>
  </w:style>
  <w:style w:type="numbering" w:customStyle="1" w:styleId="NoList1">
    <w:name w:val="No List1"/>
    <w:next w:val="NoList"/>
    <w:uiPriority w:val="99"/>
    <w:semiHidden/>
    <w:unhideWhenUsed/>
    <w:rsid w:val="00B50688"/>
  </w:style>
  <w:style w:type="paragraph" w:customStyle="1" w:styleId="Header1">
    <w:name w:val="Header1"/>
    <w:basedOn w:val="Normal"/>
    <w:next w:val="Header"/>
    <w:link w:val="HeaderChar"/>
    <w:uiPriority w:val="99"/>
    <w:unhideWhenUsed/>
    <w:rsid w:val="00B50688"/>
    <w:pPr>
      <w:tabs>
        <w:tab w:val="center" w:pos="4513"/>
        <w:tab w:val="right" w:pos="9026"/>
      </w:tabs>
      <w:spacing w:after="0" w:line="240" w:lineRule="auto"/>
    </w:pPr>
  </w:style>
  <w:style w:type="character" w:customStyle="1" w:styleId="HeaderChar">
    <w:name w:val="Header Char"/>
    <w:basedOn w:val="DefaultParagraphFont"/>
    <w:link w:val="Header1"/>
    <w:uiPriority w:val="99"/>
    <w:rsid w:val="00B50688"/>
  </w:style>
  <w:style w:type="paragraph" w:customStyle="1" w:styleId="Footer1">
    <w:name w:val="Footer1"/>
    <w:basedOn w:val="Normal"/>
    <w:next w:val="Footer"/>
    <w:link w:val="FooterChar"/>
    <w:uiPriority w:val="99"/>
    <w:unhideWhenUsed/>
    <w:rsid w:val="00B50688"/>
    <w:pPr>
      <w:tabs>
        <w:tab w:val="center" w:pos="4513"/>
        <w:tab w:val="right" w:pos="9026"/>
      </w:tabs>
      <w:spacing w:after="0" w:line="240" w:lineRule="auto"/>
    </w:pPr>
  </w:style>
  <w:style w:type="character" w:customStyle="1" w:styleId="FooterChar">
    <w:name w:val="Footer Char"/>
    <w:basedOn w:val="DefaultParagraphFont"/>
    <w:link w:val="Footer1"/>
    <w:uiPriority w:val="99"/>
    <w:rsid w:val="00B50688"/>
  </w:style>
  <w:style w:type="paragraph" w:styleId="Header">
    <w:name w:val="header"/>
    <w:basedOn w:val="Normal"/>
    <w:link w:val="HeaderChar1"/>
    <w:uiPriority w:val="99"/>
    <w:semiHidden/>
    <w:unhideWhenUsed/>
    <w:rsid w:val="00B50688"/>
    <w:pPr>
      <w:tabs>
        <w:tab w:val="center" w:pos="4513"/>
        <w:tab w:val="right" w:pos="9026"/>
      </w:tabs>
      <w:spacing w:after="0" w:line="240" w:lineRule="auto"/>
    </w:pPr>
  </w:style>
  <w:style w:type="character" w:customStyle="1" w:styleId="HeaderChar1">
    <w:name w:val="Header Char1"/>
    <w:basedOn w:val="DefaultParagraphFont"/>
    <w:link w:val="Header"/>
    <w:uiPriority w:val="99"/>
    <w:semiHidden/>
    <w:rsid w:val="00B50688"/>
  </w:style>
  <w:style w:type="paragraph" w:styleId="Footer">
    <w:name w:val="footer"/>
    <w:basedOn w:val="Normal"/>
    <w:link w:val="FooterChar1"/>
    <w:uiPriority w:val="99"/>
    <w:semiHidden/>
    <w:unhideWhenUsed/>
    <w:rsid w:val="00B50688"/>
    <w:pPr>
      <w:tabs>
        <w:tab w:val="center" w:pos="4513"/>
        <w:tab w:val="right" w:pos="9026"/>
      </w:tabs>
      <w:spacing w:after="0" w:line="240" w:lineRule="auto"/>
    </w:pPr>
  </w:style>
  <w:style w:type="character" w:customStyle="1" w:styleId="FooterChar1">
    <w:name w:val="Footer Char1"/>
    <w:basedOn w:val="DefaultParagraphFont"/>
    <w:link w:val="Footer"/>
    <w:uiPriority w:val="99"/>
    <w:semiHidden/>
    <w:rsid w:val="00B50688"/>
  </w:style>
  <w:style w:type="character" w:styleId="FollowedHyperlink">
    <w:name w:val="FollowedHyperlink"/>
    <w:basedOn w:val="DefaultParagraphFont"/>
    <w:uiPriority w:val="99"/>
    <w:semiHidden/>
    <w:unhideWhenUsed/>
    <w:rsid w:val="00522817"/>
    <w:rPr>
      <w:color w:val="800080" w:themeColor="followedHyperlink"/>
      <w:u w:val="single"/>
    </w:rPr>
  </w:style>
  <w:style w:type="character" w:styleId="CommentReference">
    <w:name w:val="annotation reference"/>
    <w:basedOn w:val="DefaultParagraphFont"/>
    <w:uiPriority w:val="99"/>
    <w:semiHidden/>
    <w:unhideWhenUsed/>
    <w:rsid w:val="00522817"/>
    <w:rPr>
      <w:sz w:val="16"/>
      <w:szCs w:val="16"/>
    </w:rPr>
  </w:style>
  <w:style w:type="paragraph" w:styleId="CommentText">
    <w:name w:val="annotation text"/>
    <w:basedOn w:val="Normal"/>
    <w:link w:val="CommentTextChar"/>
    <w:uiPriority w:val="99"/>
    <w:semiHidden/>
    <w:unhideWhenUsed/>
    <w:rsid w:val="00522817"/>
    <w:pPr>
      <w:spacing w:line="240" w:lineRule="auto"/>
    </w:pPr>
    <w:rPr>
      <w:sz w:val="20"/>
      <w:szCs w:val="20"/>
    </w:rPr>
  </w:style>
  <w:style w:type="character" w:customStyle="1" w:styleId="CommentTextChar">
    <w:name w:val="Comment Text Char"/>
    <w:basedOn w:val="DefaultParagraphFont"/>
    <w:link w:val="CommentText"/>
    <w:uiPriority w:val="99"/>
    <w:semiHidden/>
    <w:rsid w:val="00522817"/>
    <w:rPr>
      <w:sz w:val="20"/>
      <w:szCs w:val="20"/>
    </w:rPr>
  </w:style>
  <w:style w:type="paragraph" w:styleId="CommentSubject">
    <w:name w:val="annotation subject"/>
    <w:basedOn w:val="CommentText"/>
    <w:next w:val="CommentText"/>
    <w:link w:val="CommentSubjectChar"/>
    <w:uiPriority w:val="99"/>
    <w:semiHidden/>
    <w:unhideWhenUsed/>
    <w:rsid w:val="00522817"/>
    <w:rPr>
      <w:b/>
      <w:bCs/>
    </w:rPr>
  </w:style>
  <w:style w:type="character" w:customStyle="1" w:styleId="CommentSubjectChar">
    <w:name w:val="Comment Subject Char"/>
    <w:basedOn w:val="CommentTextChar"/>
    <w:link w:val="CommentSubject"/>
    <w:uiPriority w:val="99"/>
    <w:semiHidden/>
    <w:rsid w:val="00522817"/>
    <w:rPr>
      <w:b/>
      <w:bCs/>
      <w:sz w:val="20"/>
      <w:szCs w:val="20"/>
    </w:rPr>
  </w:style>
  <w:style w:type="paragraph" w:styleId="BalloonText">
    <w:name w:val="Balloon Text"/>
    <w:basedOn w:val="Normal"/>
    <w:link w:val="BalloonTextChar"/>
    <w:uiPriority w:val="99"/>
    <w:semiHidden/>
    <w:unhideWhenUsed/>
    <w:rsid w:val="005228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817"/>
    <w:rPr>
      <w:rFonts w:ascii="Segoe UI" w:hAnsi="Segoe UI" w:cs="Segoe UI"/>
      <w:sz w:val="18"/>
      <w:szCs w:val="18"/>
    </w:rPr>
  </w:style>
  <w:style w:type="character" w:styleId="UnresolvedMention">
    <w:name w:val="Unresolved Mention"/>
    <w:basedOn w:val="DefaultParagraphFont"/>
    <w:uiPriority w:val="99"/>
    <w:semiHidden/>
    <w:unhideWhenUsed/>
    <w:rsid w:val="002E2E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576645">
      <w:bodyDiv w:val="1"/>
      <w:marLeft w:val="0"/>
      <w:marRight w:val="0"/>
      <w:marTop w:val="0"/>
      <w:marBottom w:val="0"/>
      <w:divBdr>
        <w:top w:val="none" w:sz="0" w:space="0" w:color="auto"/>
        <w:left w:val="none" w:sz="0" w:space="0" w:color="auto"/>
        <w:bottom w:val="none" w:sz="0" w:space="0" w:color="auto"/>
        <w:right w:val="none" w:sz="0" w:space="0" w:color="auto"/>
      </w:divBdr>
    </w:div>
    <w:div w:id="677927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ndaphd.com/phds/project/op2304-solving-the-leaky-barrier-conundrum-nature-based-solutions-to-reduce-flooding/?p149997"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glossaryDocument" Target="glossary/document.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ncl.ac.uk/engineering/staff/profile/dehonghuo.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7718E50-3F14-474D-9683-6838DA19F807}"/>
      </w:docPartPr>
      <w:docPartBody>
        <w:p w:rsidR="00CC12D8" w:rsidRDefault="00CC12D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C12D8"/>
    <w:rsid w:val="00CC12D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A712926EE3314CAE172594B550517C" ma:contentTypeVersion="10" ma:contentTypeDescription="Create a new document." ma:contentTypeScope="" ma:versionID="c68641faf467c5d0fb8d5552c228c5a5">
  <xsd:schema xmlns:xsd="http://www.w3.org/2001/XMLSchema" xmlns:xs="http://www.w3.org/2001/XMLSchema" xmlns:p="http://schemas.microsoft.com/office/2006/metadata/properties" xmlns:ns2="4db08b42-9f37-4cb9-bb3e-4d2d8b923c24" xmlns:ns3="b57beae0-814d-49be-bd13-e585c17feac6" targetNamespace="http://schemas.microsoft.com/office/2006/metadata/properties" ma:root="true" ma:fieldsID="a6f757e8185cc6cc431215928591cf26" ns2:_="" ns3:_="">
    <xsd:import namespace="4db08b42-9f37-4cb9-bb3e-4d2d8b923c24"/>
    <xsd:import namespace="b57beae0-814d-49be-bd13-e585c17fea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b08b42-9f37-4cb9-bb3e-4d2d8b923c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a7a97d3-a1e8-4e72-aadf-490c0711cbe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7beae0-814d-49be-bd13-e585c17fea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b08b42-9f37-4cb9-bb3e-4d2d8b923c2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B884C3B-0D33-42B0-9ED2-E5E7E4518A46}">
  <ds:schemaRefs>
    <ds:schemaRef ds:uri="http://schemas.microsoft.com/sharepoint/v3/contenttype/forms"/>
  </ds:schemaRefs>
</ds:datastoreItem>
</file>

<file path=customXml/itemProps2.xml><?xml version="1.0" encoding="utf-8"?>
<ds:datastoreItem xmlns:ds="http://schemas.openxmlformats.org/officeDocument/2006/customXml" ds:itemID="{B11E2D67-1442-4CE7-BEA8-7D3CF77EAFEE}"/>
</file>

<file path=customXml/itemProps3.xml><?xml version="1.0" encoding="utf-8"?>
<ds:datastoreItem xmlns:ds="http://schemas.openxmlformats.org/officeDocument/2006/customXml" ds:itemID="{1225D336-80BD-4E9E-B1D2-AA7FE997E712}">
  <ds:schemaRefs>
    <ds:schemaRef ds:uri="4db08b42-9f37-4cb9-bb3e-4d2d8b923c24"/>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694</Words>
  <Characters>965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Newcastle University</Company>
  <LinksUpToDate>false</LinksUpToDate>
  <CharactersWithSpaces>1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Gunter</dc:creator>
  <cp:keywords/>
  <dc:description/>
  <cp:lastModifiedBy>Louise Hall</cp:lastModifiedBy>
  <cp:revision>4</cp:revision>
  <dcterms:created xsi:type="dcterms:W3CDTF">2022-11-28T10:15:00Z</dcterms:created>
  <dcterms:modified xsi:type="dcterms:W3CDTF">2022-12-09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A712926EE3314CAE172594B550517C</vt:lpwstr>
  </property>
</Properties>
</file>